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948F11" w14:textId="77777777" w:rsidR="00874984" w:rsidRPr="00874984" w:rsidRDefault="00874984" w:rsidP="00874984">
      <w:pPr>
        <w:pStyle w:val="Heading1"/>
        <w:jc w:val="center"/>
        <w:rPr>
          <w:noProof/>
          <w:lang w:val="bg-BG"/>
        </w:rPr>
      </w:pPr>
      <w:bookmarkStart w:id="0" w:name="_GoBack"/>
      <w:bookmarkEnd w:id="0"/>
      <w:r w:rsidRPr="00874984">
        <w:rPr>
          <w:noProof/>
        </w:rPr>
        <w:t>Exercise: Lists</w:t>
      </w:r>
    </w:p>
    <w:p w14:paraId="46412FE1" w14:textId="1D09871B" w:rsidR="00874984" w:rsidRPr="00874984" w:rsidRDefault="00874984" w:rsidP="00874984">
      <w:pPr>
        <w:rPr>
          <w:noProof/>
          <w:lang w:val="bg-BG"/>
        </w:rPr>
      </w:pPr>
      <w:r w:rsidRPr="00874984">
        <w:rPr>
          <w:noProof/>
        </w:rPr>
        <w:t xml:space="preserve">Problems for exercise and homework for the </w:t>
      </w:r>
      <w:hyperlink r:id="rId8" w:history="1">
        <w:r w:rsidRPr="00874984">
          <w:rPr>
            <w:rStyle w:val="Hyperlink"/>
            <w:noProof/>
          </w:rPr>
          <w:t>"C#  Fundamentals" course @ SoftUni</w:t>
        </w:r>
      </w:hyperlink>
      <w:r w:rsidRPr="00874984">
        <w:rPr>
          <w:rStyle w:val="Hyperlink"/>
          <w:noProof/>
          <w:lang w:val="bg-BG"/>
        </w:rPr>
        <w:br/>
      </w:r>
      <w:r w:rsidRPr="00874984">
        <w:rPr>
          <w:noProof/>
        </w:rPr>
        <w:t xml:space="preserve">You can check your solutions here: </w:t>
      </w:r>
      <w:hyperlink r:id="rId9" w:history="1">
        <w:r w:rsidRPr="00340511">
          <w:rPr>
            <w:rStyle w:val="Hyperlink"/>
            <w:noProof/>
          </w:rPr>
          <w:t>Judge</w:t>
        </w:r>
      </w:hyperlink>
    </w:p>
    <w:p w14:paraId="4DD6A720" w14:textId="77777777" w:rsidR="00874984" w:rsidRPr="00874984" w:rsidRDefault="00874984" w:rsidP="00874984">
      <w:pPr>
        <w:pStyle w:val="Heading2"/>
        <w:numPr>
          <w:ilvl w:val="0"/>
          <w:numId w:val="2"/>
        </w:numPr>
        <w:rPr>
          <w:noProof/>
          <w:lang w:val="bg-BG"/>
        </w:rPr>
      </w:pPr>
      <w:r w:rsidRPr="00874984">
        <w:rPr>
          <w:noProof/>
        </w:rPr>
        <w:t>Train</w:t>
      </w:r>
    </w:p>
    <w:p w14:paraId="519BA08C" w14:textId="2AA406E9" w:rsidR="0026352C" w:rsidRPr="00455FA1" w:rsidRDefault="0026352C" w:rsidP="0026352C">
      <w:pPr>
        <w:rPr>
          <w:rFonts w:cstheme="minorHAnsi"/>
          <w:noProof/>
        </w:rPr>
      </w:pPr>
      <w:r w:rsidRPr="00455FA1">
        <w:rPr>
          <w:rFonts w:cstheme="minorHAnsi"/>
          <w:noProof/>
        </w:rPr>
        <w:t xml:space="preserve">On the first line, we will receive a </w:t>
      </w:r>
      <w:r w:rsidRPr="00455FA1">
        <w:rPr>
          <w:rFonts w:cstheme="minorHAnsi"/>
          <w:b/>
          <w:bCs/>
          <w:noProof/>
        </w:rPr>
        <w:t>list of wagons</w:t>
      </w:r>
      <w:r w:rsidRPr="00455FA1">
        <w:rPr>
          <w:rFonts w:cstheme="minorHAnsi"/>
          <w:noProof/>
        </w:rPr>
        <w:t xml:space="preserve"> (integers). Each </w:t>
      </w:r>
      <w:r w:rsidRPr="00455FA1">
        <w:rPr>
          <w:rFonts w:cstheme="minorHAnsi"/>
          <w:b/>
          <w:bCs/>
          <w:noProof/>
        </w:rPr>
        <w:t>integer</w:t>
      </w:r>
      <w:r w:rsidRPr="00455FA1">
        <w:rPr>
          <w:rFonts w:cstheme="minorHAnsi"/>
          <w:noProof/>
        </w:rPr>
        <w:t xml:space="preserve"> represents the </w:t>
      </w:r>
      <w:r w:rsidRPr="00455FA1">
        <w:rPr>
          <w:rFonts w:cstheme="minorHAnsi"/>
          <w:b/>
          <w:bCs/>
          <w:noProof/>
        </w:rPr>
        <w:t>number of passengers</w:t>
      </w:r>
      <w:r w:rsidRPr="00455FA1">
        <w:rPr>
          <w:rFonts w:cstheme="minorHAnsi"/>
          <w:noProof/>
        </w:rPr>
        <w:t xml:space="preserve"> that are currently in each wagon of a passenger train. On the next line, you will receive the </w:t>
      </w:r>
      <w:r w:rsidRPr="00455FA1">
        <w:rPr>
          <w:rFonts w:cstheme="minorHAnsi"/>
          <w:b/>
          <w:bCs/>
          <w:noProof/>
        </w:rPr>
        <w:t>max capacity of a wagon</w:t>
      </w:r>
      <w:r w:rsidRPr="00455FA1">
        <w:rPr>
          <w:rFonts w:cstheme="minorHAnsi"/>
          <w:noProof/>
        </w:rPr>
        <w:t xml:space="preserve"> represented as a </w:t>
      </w:r>
      <w:r w:rsidRPr="00455FA1">
        <w:rPr>
          <w:rFonts w:cstheme="minorHAnsi"/>
          <w:b/>
          <w:bCs/>
          <w:noProof/>
        </w:rPr>
        <w:t>single integer</w:t>
      </w:r>
      <w:r w:rsidRPr="00455FA1">
        <w:rPr>
          <w:rFonts w:cstheme="minorHAnsi"/>
          <w:noProof/>
        </w:rPr>
        <w:t xml:space="preserve">. </w:t>
      </w:r>
      <w:r w:rsidRPr="00455FA1">
        <w:rPr>
          <w:rFonts w:cstheme="minorHAnsi"/>
          <w:b/>
          <w:bCs/>
          <w:noProof/>
        </w:rPr>
        <w:t>Until</w:t>
      </w:r>
      <w:r w:rsidRPr="00455FA1">
        <w:rPr>
          <w:rFonts w:cstheme="minorHAnsi"/>
          <w:noProof/>
        </w:rPr>
        <w:t xml:space="preserve"> you receive the </w:t>
      </w:r>
      <w:r w:rsidRPr="00D95B36">
        <w:rPr>
          <w:rFonts w:ascii="Consolas" w:hAnsi="Consolas" w:cstheme="minorHAnsi"/>
          <w:noProof/>
        </w:rPr>
        <w:t>"</w:t>
      </w:r>
      <w:r w:rsidRPr="00D95B36">
        <w:rPr>
          <w:rFonts w:ascii="Consolas" w:hAnsi="Consolas" w:cstheme="minorHAnsi"/>
          <w:b/>
          <w:bCs/>
          <w:noProof/>
        </w:rPr>
        <w:t>end</w:t>
      </w:r>
      <w:r w:rsidRPr="00D95B36">
        <w:rPr>
          <w:rFonts w:ascii="Consolas" w:hAnsi="Consolas" w:cstheme="minorHAnsi"/>
          <w:noProof/>
        </w:rPr>
        <w:t>"</w:t>
      </w:r>
      <w:r w:rsidRPr="00455FA1">
        <w:rPr>
          <w:rFonts w:cstheme="minorHAnsi"/>
          <w:noProof/>
        </w:rPr>
        <w:t xml:space="preserve"> command, you will be receiving two types of input:</w:t>
      </w:r>
    </w:p>
    <w:p w14:paraId="1777ADFA" w14:textId="4230AFB8" w:rsidR="0026352C" w:rsidRPr="00476605" w:rsidRDefault="00874984" w:rsidP="0026352C">
      <w:pPr>
        <w:pStyle w:val="ListParagraph"/>
        <w:numPr>
          <w:ilvl w:val="0"/>
          <w:numId w:val="13"/>
        </w:numPr>
        <w:rPr>
          <w:rFonts w:cstheme="minorHAnsi"/>
          <w:noProof/>
          <w:lang w:val="bg-BG"/>
        </w:rPr>
      </w:pPr>
      <w:r w:rsidRPr="00095E53">
        <w:rPr>
          <w:rFonts w:ascii="Consolas" w:hAnsi="Consolas" w:cstheme="minorHAnsi"/>
          <w:b/>
          <w:noProof/>
          <w:sz w:val="20"/>
        </w:rPr>
        <w:t>Add</w:t>
      </w:r>
      <w:r w:rsidRPr="00095E53">
        <w:rPr>
          <w:rFonts w:ascii="Consolas" w:hAnsi="Consolas" w:cstheme="minorHAnsi"/>
          <w:noProof/>
          <w:sz w:val="20"/>
        </w:rPr>
        <w:t xml:space="preserve"> {</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noProof/>
        </w:rPr>
        <w:t>add a wagon to the end of the train with the given number of passengers.</w:t>
      </w:r>
    </w:p>
    <w:p w14:paraId="335D486B" w14:textId="71A9DE2D" w:rsidR="0026352C" w:rsidRPr="00095E53" w:rsidRDefault="00874984" w:rsidP="0026352C">
      <w:pPr>
        <w:pStyle w:val="ListParagraph"/>
        <w:numPr>
          <w:ilvl w:val="0"/>
          <w:numId w:val="13"/>
        </w:numPr>
        <w:rPr>
          <w:rFonts w:ascii="Consolas" w:hAnsi="Consolas" w:cstheme="minorHAnsi"/>
          <w:noProof/>
          <w:lang w:val="bg-BG"/>
        </w:rPr>
      </w:pPr>
      <w:r w:rsidRPr="00095E53">
        <w:rPr>
          <w:rFonts w:ascii="Consolas" w:hAnsi="Consolas" w:cstheme="minorHAnsi"/>
          <w:noProof/>
          <w:sz w:val="20"/>
        </w:rPr>
        <w:t>{</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b/>
          <w:bCs/>
          <w:noProof/>
        </w:rPr>
        <w:t>find a single wagon</w:t>
      </w:r>
      <w:r w:rsidR="0026352C" w:rsidRPr="00476605">
        <w:rPr>
          <w:rFonts w:cstheme="minorHAnsi"/>
          <w:noProof/>
        </w:rPr>
        <w:t xml:space="preserve"> to fit all the incoming passengers (starting from the first wagon).</w:t>
      </w:r>
    </w:p>
    <w:p w14:paraId="29529162" w14:textId="186DABBC" w:rsidR="0026352C" w:rsidRPr="00455FA1" w:rsidRDefault="0026352C" w:rsidP="00874984">
      <w:pPr>
        <w:rPr>
          <w:rFonts w:cstheme="minorHAnsi"/>
          <w:noProof/>
          <w:lang w:val="bg-BG"/>
        </w:rPr>
      </w:pPr>
      <w:r w:rsidRPr="00455FA1">
        <w:rPr>
          <w:rFonts w:cstheme="minorHAnsi"/>
          <w:noProof/>
        </w:rPr>
        <w:t xml:space="preserve">In the end, </w:t>
      </w:r>
      <w:r w:rsidRPr="00455FA1">
        <w:rPr>
          <w:rFonts w:cstheme="minorHAnsi"/>
          <w:b/>
          <w:bCs/>
          <w:noProof/>
        </w:rPr>
        <w:t>print</w:t>
      </w:r>
      <w:r w:rsidRPr="00455FA1">
        <w:rPr>
          <w:rFonts w:cstheme="minorHAnsi"/>
          <w:noProof/>
        </w:rPr>
        <w:t xml:space="preserve"> the final state of the train (all the wagons separated by a space).</w:t>
      </w:r>
    </w:p>
    <w:p w14:paraId="1C1BE4D7" w14:textId="77777777" w:rsidR="00874984" w:rsidRPr="00874984" w:rsidRDefault="00874984" w:rsidP="00874984">
      <w:pPr>
        <w:pStyle w:val="Heading3"/>
        <w:rPr>
          <w:noProof/>
          <w:lang w:val="bg-BG"/>
        </w:rPr>
      </w:pPr>
      <w:r w:rsidRPr="00874984">
        <w:rPr>
          <w:noProof/>
        </w:rPr>
        <w:t>Example</w:t>
      </w:r>
    </w:p>
    <w:tbl>
      <w:tblPr>
        <w:tblStyle w:val="TableGrid"/>
        <w:tblW w:w="5576" w:type="dxa"/>
        <w:tblInd w:w="23" w:type="dxa"/>
        <w:tblCellMar>
          <w:top w:w="57" w:type="dxa"/>
          <w:left w:w="85" w:type="dxa"/>
          <w:bottom w:w="57" w:type="dxa"/>
          <w:right w:w="85" w:type="dxa"/>
        </w:tblCellMar>
        <w:tblLook w:val="04A0" w:firstRow="1" w:lastRow="0" w:firstColumn="1" w:lastColumn="0" w:noHBand="0" w:noVBand="1"/>
      </w:tblPr>
      <w:tblGrid>
        <w:gridCol w:w="2382"/>
        <w:gridCol w:w="3194"/>
      </w:tblGrid>
      <w:tr w:rsidR="00874984" w:rsidRPr="00874984" w14:paraId="5CAFAAC7" w14:textId="77777777" w:rsidTr="00A15532">
        <w:tc>
          <w:tcPr>
            <w:tcW w:w="2382" w:type="dxa"/>
            <w:shd w:val="clear" w:color="auto" w:fill="D9D9D9" w:themeFill="background1" w:themeFillShade="D9"/>
          </w:tcPr>
          <w:p w14:paraId="7526DFF3" w14:textId="77777777"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14:paraId="6F6A50EE" w14:textId="77777777" w:rsidR="00874984" w:rsidRPr="00874984" w:rsidRDefault="00874984" w:rsidP="00A15532">
            <w:pPr>
              <w:spacing w:before="0" w:after="0"/>
              <w:jc w:val="center"/>
              <w:rPr>
                <w:b/>
                <w:noProof/>
              </w:rPr>
            </w:pPr>
            <w:r w:rsidRPr="00874984">
              <w:rPr>
                <w:b/>
                <w:noProof/>
              </w:rPr>
              <w:t>Output</w:t>
            </w:r>
          </w:p>
        </w:tc>
      </w:tr>
      <w:tr w:rsidR="00874984" w:rsidRPr="00874984" w14:paraId="372C4FBD" w14:textId="77777777" w:rsidTr="00A15532">
        <w:tc>
          <w:tcPr>
            <w:tcW w:w="2382" w:type="dxa"/>
          </w:tcPr>
          <w:p w14:paraId="5A3778EC" w14:textId="77777777" w:rsidR="00874984" w:rsidRPr="00874984" w:rsidRDefault="00874984" w:rsidP="00A15532">
            <w:pPr>
              <w:spacing w:before="0" w:after="0"/>
              <w:rPr>
                <w:rFonts w:ascii="Consolas" w:hAnsi="Consolas"/>
                <w:noProof/>
                <w:lang w:val="bg-BG"/>
              </w:rPr>
            </w:pPr>
            <w:r w:rsidRPr="00874984">
              <w:rPr>
                <w:rFonts w:ascii="Consolas" w:hAnsi="Consolas"/>
                <w:noProof/>
              </w:rPr>
              <w:t>32 54 21 12 4 0 23</w:t>
            </w:r>
          </w:p>
          <w:p w14:paraId="1D26CD67"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74A2AFD2" w14:textId="77777777" w:rsidR="00874984" w:rsidRPr="00874984" w:rsidRDefault="00874984" w:rsidP="00A15532">
            <w:pPr>
              <w:spacing w:before="0" w:after="0"/>
              <w:rPr>
                <w:rFonts w:ascii="Consolas" w:hAnsi="Consolas"/>
                <w:noProof/>
                <w:lang w:val="bg-BG"/>
              </w:rPr>
            </w:pPr>
            <w:r w:rsidRPr="00874984">
              <w:rPr>
                <w:rFonts w:ascii="Consolas" w:hAnsi="Consolas"/>
                <w:noProof/>
              </w:rPr>
              <w:t>Add 10</w:t>
            </w:r>
          </w:p>
          <w:p w14:paraId="20400F77" w14:textId="77777777" w:rsidR="00874984" w:rsidRPr="00874984" w:rsidRDefault="00874984" w:rsidP="00A15532">
            <w:pPr>
              <w:spacing w:before="0" w:after="0"/>
              <w:rPr>
                <w:rFonts w:ascii="Consolas" w:hAnsi="Consolas"/>
                <w:noProof/>
                <w:lang w:val="bg-BG"/>
              </w:rPr>
            </w:pPr>
            <w:r w:rsidRPr="00874984">
              <w:rPr>
                <w:rFonts w:ascii="Consolas" w:hAnsi="Consolas"/>
                <w:noProof/>
              </w:rPr>
              <w:t>Add 0</w:t>
            </w:r>
          </w:p>
          <w:p w14:paraId="549E0B97" w14:textId="77777777" w:rsidR="00874984" w:rsidRPr="00874984" w:rsidRDefault="00874984" w:rsidP="00A15532">
            <w:pPr>
              <w:spacing w:before="0" w:after="0"/>
              <w:rPr>
                <w:rFonts w:ascii="Consolas" w:hAnsi="Consolas"/>
                <w:noProof/>
                <w:lang w:val="bg-BG"/>
              </w:rPr>
            </w:pPr>
            <w:r w:rsidRPr="00874984">
              <w:rPr>
                <w:rFonts w:ascii="Consolas" w:hAnsi="Consolas"/>
                <w:noProof/>
              </w:rPr>
              <w:t>30</w:t>
            </w:r>
          </w:p>
          <w:p w14:paraId="4E2F8502" w14:textId="77777777" w:rsidR="00874984" w:rsidRPr="00874984" w:rsidRDefault="00874984" w:rsidP="00A15532">
            <w:pPr>
              <w:spacing w:before="0" w:after="0"/>
              <w:rPr>
                <w:rFonts w:ascii="Consolas" w:hAnsi="Consolas"/>
                <w:noProof/>
                <w:lang w:val="bg-BG"/>
              </w:rPr>
            </w:pPr>
            <w:r w:rsidRPr="00874984">
              <w:rPr>
                <w:rFonts w:ascii="Consolas" w:hAnsi="Consolas"/>
                <w:noProof/>
              </w:rPr>
              <w:t>10</w:t>
            </w:r>
          </w:p>
          <w:p w14:paraId="100E7FD0"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1749F92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3194" w:type="dxa"/>
          </w:tcPr>
          <w:p w14:paraId="0BE6FAB3" w14:textId="77777777"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14:paraId="7C5BB6DF" w14:textId="77777777" w:rsidTr="00A15532">
        <w:tc>
          <w:tcPr>
            <w:tcW w:w="2382" w:type="dxa"/>
          </w:tcPr>
          <w:p w14:paraId="39FBCDA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14:paraId="0C0DE1F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0BA2166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14:paraId="644208D7"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545A0C6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1D99AAC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2B3936FD"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14:paraId="4CFF3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14:paraId="7728B00A"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14:paraId="6EF65D07" w14:textId="77777777"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14:paraId="6583876A" w14:textId="77777777" w:rsidR="00874984" w:rsidRPr="00874984" w:rsidRDefault="00874984" w:rsidP="00874984">
      <w:pPr>
        <w:pStyle w:val="Heading2"/>
        <w:numPr>
          <w:ilvl w:val="0"/>
          <w:numId w:val="2"/>
        </w:numPr>
        <w:rPr>
          <w:noProof/>
          <w:lang w:val="bg-BG"/>
        </w:rPr>
      </w:pPr>
      <w:r w:rsidRPr="00874984">
        <w:rPr>
          <w:noProof/>
        </w:rPr>
        <w:t>Change List</w:t>
      </w:r>
    </w:p>
    <w:p w14:paraId="392E77D7" w14:textId="47FFB79A" w:rsidR="00C27521" w:rsidRPr="00455FA1" w:rsidRDefault="00C27521" w:rsidP="00C27521">
      <w:pPr>
        <w:tabs>
          <w:tab w:val="num" w:pos="720"/>
        </w:tabs>
        <w:rPr>
          <w:rFonts w:cstheme="minorHAnsi"/>
          <w:noProof/>
        </w:rPr>
      </w:pPr>
      <w:r w:rsidRPr="00455FA1">
        <w:rPr>
          <w:rFonts w:cstheme="minorHAnsi"/>
          <w:noProof/>
        </w:rPr>
        <w:t xml:space="preserve">Create a program, that </w:t>
      </w:r>
      <w:r w:rsidRPr="00455FA1">
        <w:rPr>
          <w:rFonts w:cstheme="minorHAnsi"/>
          <w:b/>
          <w:bCs/>
          <w:noProof/>
        </w:rPr>
        <w:t>reads a list of integers</w:t>
      </w:r>
      <w:r w:rsidRPr="00455FA1">
        <w:rPr>
          <w:rFonts w:cstheme="minorHAnsi"/>
          <w:noProof/>
        </w:rPr>
        <w:t xml:space="preserve"> from the console and receives </w:t>
      </w:r>
      <w:r w:rsidRPr="00455FA1">
        <w:rPr>
          <w:rFonts w:cstheme="minorHAnsi"/>
          <w:b/>
          <w:bCs/>
          <w:noProof/>
        </w:rPr>
        <w:t>commands</w:t>
      </w:r>
      <w:r w:rsidRPr="00455FA1">
        <w:rPr>
          <w:rFonts w:cstheme="minorHAnsi"/>
          <w:noProof/>
        </w:rPr>
        <w:t xml:space="preserve"> to </w:t>
      </w:r>
      <w:r w:rsidRPr="00455FA1">
        <w:rPr>
          <w:rFonts w:cstheme="minorHAnsi"/>
          <w:b/>
          <w:bCs/>
          <w:noProof/>
        </w:rPr>
        <w:t>manipulate the list</w:t>
      </w:r>
      <w:r w:rsidRPr="00455FA1">
        <w:rPr>
          <w:rFonts w:cstheme="minorHAnsi"/>
          <w:noProof/>
        </w:rPr>
        <w:t>.</w:t>
      </w:r>
    </w:p>
    <w:p w14:paraId="06E1B5F4" w14:textId="21350AB8" w:rsidR="00C27521" w:rsidRPr="00455FA1" w:rsidRDefault="00C27521" w:rsidP="00C27521">
      <w:pPr>
        <w:tabs>
          <w:tab w:val="num" w:pos="720"/>
        </w:tabs>
        <w:rPr>
          <w:rFonts w:cstheme="minorHAnsi"/>
          <w:noProof/>
          <w:lang w:val="bg-BG"/>
        </w:rPr>
      </w:pPr>
      <w:r w:rsidRPr="00455FA1">
        <w:rPr>
          <w:rFonts w:cstheme="minorHAnsi"/>
          <w:noProof/>
        </w:rPr>
        <w:t xml:space="preserve">Your program may receive the following </w:t>
      </w:r>
      <w:r w:rsidRPr="00455FA1">
        <w:rPr>
          <w:rFonts w:cstheme="minorHAnsi"/>
          <w:b/>
          <w:bCs/>
          <w:noProof/>
        </w:rPr>
        <w:t>commands</w:t>
      </w:r>
      <w:r w:rsidRPr="00455FA1">
        <w:rPr>
          <w:rFonts w:cstheme="minorHAnsi"/>
          <w:noProof/>
        </w:rPr>
        <w:t>:</w:t>
      </w:r>
    </w:p>
    <w:p w14:paraId="249B3E29" w14:textId="6C0A8532" w:rsidR="00C27521" w:rsidRPr="00B13EB1" w:rsidRDefault="00874984" w:rsidP="00C27521">
      <w:pPr>
        <w:pStyle w:val="ListParagraph"/>
        <w:numPr>
          <w:ilvl w:val="0"/>
          <w:numId w:val="3"/>
        </w:numPr>
        <w:rPr>
          <w:rFonts w:cstheme="minorHAnsi"/>
          <w:noProof/>
          <w:lang w:val="bg-BG"/>
        </w:rPr>
      </w:pPr>
      <w:r w:rsidRPr="00A7564C">
        <w:rPr>
          <w:rStyle w:val="CodeChar"/>
          <w:rFonts w:cstheme="minorHAnsi"/>
          <w:sz w:val="20"/>
        </w:rPr>
        <w:t>Delete {element}</w:t>
      </w:r>
      <w:r w:rsidRPr="00A7564C">
        <w:rPr>
          <w:rFonts w:ascii="Consolas" w:hAnsi="Consolas" w:cstheme="minorHAnsi"/>
          <w:noProof/>
          <w:sz w:val="20"/>
        </w:rPr>
        <w:t xml:space="preserve"> </w:t>
      </w:r>
      <w:r w:rsidRPr="00A7564C">
        <w:rPr>
          <w:rFonts w:ascii="Consolas" w:hAnsi="Consolas" w:cstheme="minorHAnsi"/>
          <w:noProof/>
        </w:rPr>
        <w:t xml:space="preserve">– </w:t>
      </w:r>
      <w:r w:rsidR="00C27521" w:rsidRPr="00B13EB1">
        <w:rPr>
          <w:rFonts w:cstheme="minorHAnsi"/>
          <w:noProof/>
        </w:rPr>
        <w:t>delete all elements in the array, which are equal to the given element.</w:t>
      </w:r>
    </w:p>
    <w:p w14:paraId="341F41FE" w14:textId="2F958224" w:rsidR="00C27521" w:rsidRPr="00A7564C" w:rsidRDefault="00874984" w:rsidP="00C27521">
      <w:pPr>
        <w:pStyle w:val="ListParagraph"/>
        <w:numPr>
          <w:ilvl w:val="0"/>
          <w:numId w:val="3"/>
        </w:numPr>
        <w:rPr>
          <w:rFonts w:ascii="Consolas" w:hAnsi="Consolas" w:cstheme="minorHAnsi"/>
          <w:noProof/>
          <w:lang w:val="bg-BG"/>
        </w:rPr>
      </w:pPr>
      <w:r w:rsidRPr="00A7564C">
        <w:rPr>
          <w:rStyle w:val="CodeChar"/>
          <w:rFonts w:cstheme="minorHAnsi"/>
          <w:sz w:val="20"/>
        </w:rPr>
        <w:t xml:space="preserve">Insert {element} {position} </w:t>
      </w:r>
      <w:r w:rsidRPr="00A7564C">
        <w:rPr>
          <w:rFonts w:ascii="Consolas" w:hAnsi="Consolas" w:cstheme="minorHAnsi"/>
          <w:noProof/>
        </w:rPr>
        <w:t xml:space="preserve">– </w:t>
      </w:r>
      <w:r w:rsidR="00C27521" w:rsidRPr="00B13EB1">
        <w:rPr>
          <w:rFonts w:cstheme="minorHAnsi"/>
          <w:noProof/>
        </w:rPr>
        <w:t>insert the element at the given position.</w:t>
      </w:r>
    </w:p>
    <w:p w14:paraId="5F173B6D" w14:textId="6F1D6837" w:rsidR="00C27521" w:rsidRPr="00455FA1" w:rsidRDefault="00C27521" w:rsidP="00C27521">
      <w:pPr>
        <w:rPr>
          <w:rFonts w:cstheme="minorHAnsi"/>
          <w:noProof/>
        </w:rPr>
      </w:pPr>
      <w:r w:rsidRPr="00455FA1">
        <w:rPr>
          <w:rFonts w:cstheme="minorHAnsi"/>
          <w:noProof/>
        </w:rPr>
        <w:t xml:space="preserve">You should </w:t>
      </w:r>
      <w:r w:rsidRPr="00455FA1">
        <w:rPr>
          <w:rFonts w:cstheme="minorHAnsi"/>
          <w:b/>
          <w:bCs/>
          <w:noProof/>
        </w:rPr>
        <w:t>exit the program</w:t>
      </w:r>
      <w:r w:rsidRPr="00455FA1">
        <w:rPr>
          <w:rFonts w:cstheme="minorHAnsi"/>
          <w:noProof/>
        </w:rPr>
        <w:t xml:space="preserve"> when you receive the </w:t>
      </w:r>
      <w:r w:rsidRPr="007C562E">
        <w:rPr>
          <w:rFonts w:ascii="Consolas" w:hAnsi="Consolas" w:cstheme="minorHAnsi"/>
          <w:noProof/>
        </w:rPr>
        <w:t>"</w:t>
      </w:r>
      <w:r w:rsidRPr="007C562E">
        <w:rPr>
          <w:rFonts w:ascii="Consolas" w:hAnsi="Consolas" w:cstheme="minorHAnsi"/>
          <w:b/>
          <w:bCs/>
          <w:noProof/>
        </w:rPr>
        <w:t>end</w:t>
      </w:r>
      <w:r w:rsidRPr="007C562E">
        <w:rPr>
          <w:rFonts w:ascii="Consolas" w:hAnsi="Consolas" w:cstheme="minorHAnsi"/>
          <w:noProof/>
        </w:rPr>
        <w:t>"</w:t>
      </w:r>
      <w:r w:rsidRPr="00455FA1">
        <w:rPr>
          <w:rFonts w:cstheme="minorHAnsi"/>
          <w:noProof/>
        </w:rPr>
        <w:t xml:space="preserve"> command. Print all numbers in the array </w:t>
      </w:r>
      <w:r w:rsidRPr="00455FA1">
        <w:rPr>
          <w:rFonts w:cstheme="minorHAnsi"/>
          <w:b/>
          <w:bCs/>
          <w:noProof/>
        </w:rPr>
        <w:t>separated by a single whitespace</w:t>
      </w:r>
      <w:r w:rsidRPr="00455FA1">
        <w:rPr>
          <w:rFonts w:cstheme="minorHAnsi"/>
          <w:noProof/>
        </w:rPr>
        <w:t>.</w:t>
      </w:r>
    </w:p>
    <w:p w14:paraId="6BC56AD5" w14:textId="77777777" w:rsidR="00874984" w:rsidRPr="00874984" w:rsidRDefault="00874984" w:rsidP="00874984">
      <w:pPr>
        <w:pStyle w:val="Heading3"/>
        <w:rPr>
          <w:noProof/>
          <w:lang w:val="bg-BG"/>
        </w:rPr>
      </w:pPr>
      <w:r w:rsidRPr="00874984">
        <w:rPr>
          <w:noProof/>
        </w:rPr>
        <w:t>Examples</w:t>
      </w:r>
    </w:p>
    <w:tbl>
      <w:tblPr>
        <w:tblStyle w:val="TableGrid"/>
        <w:tblW w:w="7910" w:type="dxa"/>
        <w:tblInd w:w="23" w:type="dxa"/>
        <w:tblCellMar>
          <w:top w:w="57" w:type="dxa"/>
          <w:left w:w="85" w:type="dxa"/>
          <w:bottom w:w="57" w:type="dxa"/>
          <w:right w:w="85" w:type="dxa"/>
        </w:tblCellMar>
        <w:tblLook w:val="04A0" w:firstRow="1" w:lastRow="0" w:firstColumn="1" w:lastColumn="0" w:noHBand="0" w:noVBand="1"/>
      </w:tblPr>
      <w:tblGrid>
        <w:gridCol w:w="3800"/>
        <w:gridCol w:w="4110"/>
      </w:tblGrid>
      <w:tr w:rsidR="00874984" w:rsidRPr="00874984" w14:paraId="13E8BFF2" w14:textId="77777777" w:rsidTr="00A15532">
        <w:tc>
          <w:tcPr>
            <w:tcW w:w="3800" w:type="dxa"/>
            <w:shd w:val="clear" w:color="auto" w:fill="D9D9D9" w:themeFill="background1" w:themeFillShade="D9"/>
          </w:tcPr>
          <w:p w14:paraId="0FA05A41" w14:textId="77777777"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14:paraId="15B3203F" w14:textId="77777777" w:rsidR="00874984" w:rsidRPr="00874984" w:rsidRDefault="00874984" w:rsidP="00A15532">
            <w:pPr>
              <w:spacing w:before="0" w:after="0"/>
              <w:jc w:val="center"/>
              <w:rPr>
                <w:b/>
                <w:noProof/>
              </w:rPr>
            </w:pPr>
            <w:r w:rsidRPr="00874984">
              <w:rPr>
                <w:b/>
                <w:noProof/>
              </w:rPr>
              <w:t>Output</w:t>
            </w:r>
          </w:p>
        </w:tc>
      </w:tr>
      <w:tr w:rsidR="00874984" w:rsidRPr="00874984" w14:paraId="17870172" w14:textId="77777777" w:rsidTr="00A15532">
        <w:tc>
          <w:tcPr>
            <w:tcW w:w="3800" w:type="dxa"/>
          </w:tcPr>
          <w:p w14:paraId="63185D16" w14:textId="77777777"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14:paraId="38B7FB58"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05323D75" w14:textId="77777777" w:rsidR="00874984" w:rsidRPr="00874984" w:rsidRDefault="00874984" w:rsidP="00A15532">
            <w:pPr>
              <w:spacing w:before="0" w:after="0"/>
              <w:rPr>
                <w:rFonts w:ascii="Consolas" w:hAnsi="Consolas"/>
                <w:noProof/>
                <w:lang w:val="bg-BG"/>
              </w:rPr>
            </w:pPr>
            <w:r w:rsidRPr="00874984">
              <w:rPr>
                <w:rFonts w:ascii="Consolas" w:hAnsi="Consolas"/>
                <w:noProof/>
              </w:rPr>
              <w:lastRenderedPageBreak/>
              <w:t>Insert 10 1</w:t>
            </w:r>
          </w:p>
          <w:p w14:paraId="736C66DA"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20B29FA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14:paraId="7FA27C49" w14:textId="77777777" w:rsidR="00874984" w:rsidRPr="00874984" w:rsidRDefault="00874984" w:rsidP="00A15532">
            <w:pPr>
              <w:spacing w:before="0" w:after="0"/>
              <w:rPr>
                <w:rFonts w:ascii="Consolas" w:hAnsi="Consolas"/>
                <w:bCs/>
                <w:noProof/>
              </w:rPr>
            </w:pPr>
            <w:r w:rsidRPr="00874984">
              <w:rPr>
                <w:rFonts w:ascii="Consolas" w:hAnsi="Consolas"/>
                <w:noProof/>
              </w:rPr>
              <w:lastRenderedPageBreak/>
              <w:t>1 10 2 3 4 6</w:t>
            </w:r>
          </w:p>
        </w:tc>
      </w:tr>
      <w:tr w:rsidR="00874984" w:rsidRPr="00874984" w14:paraId="5C850E0B" w14:textId="77777777" w:rsidTr="00A15532">
        <w:tc>
          <w:tcPr>
            <w:tcW w:w="3800" w:type="dxa"/>
          </w:tcPr>
          <w:p w14:paraId="314F2EE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0 12 4 319 21 31234 2 41 23 4</w:t>
            </w:r>
          </w:p>
          <w:p w14:paraId="45C65DF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14:paraId="661043C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14:paraId="1904B16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14:paraId="6415EE1E"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14:paraId="385CD5DB" w14:textId="77777777"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14:paraId="7778B3E1" w14:textId="77777777" w:rsidR="00874984" w:rsidRPr="00874984" w:rsidRDefault="00874984" w:rsidP="00874984">
      <w:pPr>
        <w:pStyle w:val="Heading2"/>
        <w:numPr>
          <w:ilvl w:val="0"/>
          <w:numId w:val="2"/>
        </w:numPr>
        <w:rPr>
          <w:noProof/>
          <w:lang w:val="bg-BG"/>
        </w:rPr>
      </w:pPr>
      <w:r w:rsidRPr="00874984">
        <w:rPr>
          <w:noProof/>
        </w:rPr>
        <w:t>House Party</w:t>
      </w:r>
    </w:p>
    <w:p w14:paraId="60A94519" w14:textId="035EFCDD" w:rsidR="00E40C7D" w:rsidRPr="00E40C7D" w:rsidRDefault="00E40C7D" w:rsidP="00E40C7D">
      <w:pPr>
        <w:rPr>
          <w:noProof/>
        </w:rPr>
      </w:pPr>
      <w:r>
        <w:rPr>
          <w:noProof/>
        </w:rPr>
        <w:t xml:space="preserve">Create a program that keeps track of the guests that are going to a house party. On the first line of input, you are going to receive </w:t>
      </w:r>
      <w:r w:rsidRPr="00E40C7D">
        <w:rPr>
          <w:b/>
          <w:bCs/>
          <w:noProof/>
        </w:rPr>
        <w:t>the number of commands that will follow</w:t>
      </w:r>
      <w:r>
        <w:rPr>
          <w:noProof/>
        </w:rPr>
        <w:t>.</w:t>
      </w:r>
    </w:p>
    <w:p w14:paraId="472A1011" w14:textId="423744C4" w:rsidR="00E40C7D" w:rsidRDefault="00E40C7D" w:rsidP="00E40C7D">
      <w:pPr>
        <w:rPr>
          <w:noProof/>
        </w:rPr>
      </w:pPr>
      <w:r>
        <w:rPr>
          <w:noProof/>
        </w:rPr>
        <w:t xml:space="preserve">On the next lines, you are going to receive some of the following: </w:t>
      </w:r>
      <w:r>
        <w:rPr>
          <w:noProof/>
          <w:lang w:val="bg-BG"/>
        </w:rPr>
        <w:t xml:space="preserve"> </w:t>
      </w:r>
      <w:r w:rsidRPr="00327785">
        <w:rPr>
          <w:rFonts w:ascii="Consolas" w:hAnsi="Consolas"/>
          <w:noProof/>
        </w:rPr>
        <w:t>"</w:t>
      </w:r>
      <w:r w:rsidRPr="00327785">
        <w:rPr>
          <w:rFonts w:ascii="Consolas" w:hAnsi="Consolas"/>
          <w:b/>
          <w:bCs/>
          <w:noProof/>
        </w:rPr>
        <w:t>{name} is going!</w:t>
      </w:r>
      <w:r w:rsidRPr="00327785">
        <w:rPr>
          <w:rFonts w:ascii="Consolas" w:hAnsi="Consolas"/>
          <w:noProof/>
        </w:rPr>
        <w:t>"</w:t>
      </w:r>
    </w:p>
    <w:p w14:paraId="33B739B0" w14:textId="45A3A0DC" w:rsidR="00E40C7D" w:rsidRDefault="00E40C7D" w:rsidP="00E40C7D">
      <w:pPr>
        <w:pStyle w:val="ListParagraph"/>
        <w:numPr>
          <w:ilvl w:val="0"/>
          <w:numId w:val="16"/>
        </w:numPr>
        <w:rPr>
          <w:noProof/>
        </w:rPr>
      </w:pPr>
      <w:r>
        <w:rPr>
          <w:noProof/>
        </w:rPr>
        <w:t xml:space="preserve">You have to </w:t>
      </w:r>
      <w:r w:rsidRPr="00E40C7D">
        <w:rPr>
          <w:b/>
          <w:bCs/>
          <w:noProof/>
        </w:rPr>
        <w:t xml:space="preserve">add the person if they are not </w:t>
      </w:r>
      <w:r w:rsidR="00565EEA">
        <w:rPr>
          <w:b/>
          <w:bCs/>
          <w:noProof/>
        </w:rPr>
        <w:t>o</w:t>
      </w:r>
      <w:r w:rsidRPr="00E40C7D">
        <w:rPr>
          <w:b/>
          <w:bCs/>
          <w:noProof/>
        </w:rPr>
        <w:t>n the guestlist already</w:t>
      </w:r>
      <w:r>
        <w:rPr>
          <w:b/>
          <w:bCs/>
          <w:noProof/>
          <w:lang w:val="bg-BG"/>
        </w:rPr>
        <w:t>.</w:t>
      </w:r>
    </w:p>
    <w:p w14:paraId="51DBC39D" w14:textId="7AD7D8C3" w:rsidR="00E40C7D" w:rsidRPr="00114E47" w:rsidRDefault="00E40C7D" w:rsidP="00E40C7D">
      <w:pPr>
        <w:pStyle w:val="ListParagraph"/>
        <w:numPr>
          <w:ilvl w:val="0"/>
          <w:numId w:val="16"/>
        </w:numPr>
        <w:rPr>
          <w:rFonts w:ascii="Consolas" w:hAnsi="Consolas"/>
          <w:noProof/>
        </w:rPr>
      </w:pPr>
      <w:r>
        <w:rPr>
          <w:noProof/>
        </w:rPr>
        <w:t xml:space="preserve">If </w:t>
      </w:r>
      <w:r w:rsidRPr="00E40C7D">
        <w:rPr>
          <w:b/>
          <w:bCs/>
          <w:noProof/>
        </w:rPr>
        <w:t>the person is on the list</w:t>
      </w:r>
      <w:r>
        <w:rPr>
          <w:noProof/>
        </w:rPr>
        <w:t xml:space="preserve"> print the following to the console: </w:t>
      </w:r>
      <w:r w:rsidRPr="00114E47">
        <w:rPr>
          <w:rFonts w:ascii="Consolas" w:hAnsi="Consolas"/>
          <w:noProof/>
        </w:rPr>
        <w:t>"</w:t>
      </w:r>
      <w:r w:rsidRPr="00114E47">
        <w:rPr>
          <w:rFonts w:ascii="Consolas" w:hAnsi="Consolas"/>
          <w:b/>
          <w:bCs/>
          <w:noProof/>
        </w:rPr>
        <w:t>{name} is already in the list!</w:t>
      </w:r>
      <w:r w:rsidRPr="00114E47">
        <w:rPr>
          <w:rFonts w:ascii="Consolas" w:hAnsi="Consolas"/>
          <w:noProof/>
        </w:rPr>
        <w:t>"</w:t>
      </w:r>
    </w:p>
    <w:p w14:paraId="5FEEB51F" w14:textId="57349E86" w:rsidR="00E40C7D" w:rsidRPr="00114E47" w:rsidRDefault="00E40C7D" w:rsidP="00E40C7D">
      <w:pPr>
        <w:rPr>
          <w:rFonts w:ascii="Consolas" w:hAnsi="Consolas"/>
          <w:noProof/>
        </w:rPr>
      </w:pPr>
      <w:r w:rsidRPr="00114E47">
        <w:rPr>
          <w:rFonts w:ascii="Consolas" w:hAnsi="Consolas"/>
          <w:noProof/>
        </w:rPr>
        <w:t>"</w:t>
      </w:r>
      <w:r w:rsidRPr="00114E47">
        <w:rPr>
          <w:rFonts w:ascii="Consolas" w:hAnsi="Consolas"/>
          <w:b/>
          <w:bCs/>
          <w:noProof/>
        </w:rPr>
        <w:t>{name} is not going!</w:t>
      </w:r>
      <w:r w:rsidRPr="00114E47">
        <w:rPr>
          <w:rFonts w:ascii="Consolas" w:hAnsi="Consolas"/>
          <w:noProof/>
        </w:rPr>
        <w:t>"</w:t>
      </w:r>
    </w:p>
    <w:p w14:paraId="63A75647" w14:textId="1FDE3500" w:rsidR="00E40C7D" w:rsidRDefault="00E40C7D" w:rsidP="00E40C7D">
      <w:pPr>
        <w:pStyle w:val="ListParagraph"/>
        <w:numPr>
          <w:ilvl w:val="0"/>
          <w:numId w:val="17"/>
        </w:numPr>
        <w:rPr>
          <w:noProof/>
        </w:rPr>
      </w:pPr>
      <w:r>
        <w:rPr>
          <w:noProof/>
        </w:rPr>
        <w:t xml:space="preserve">You have to remove the person if they are </w:t>
      </w:r>
      <w:r w:rsidR="00565EEA">
        <w:rPr>
          <w:noProof/>
        </w:rPr>
        <w:t>o</w:t>
      </w:r>
      <w:r>
        <w:rPr>
          <w:noProof/>
        </w:rPr>
        <w:t xml:space="preserve">n the list. </w:t>
      </w:r>
    </w:p>
    <w:p w14:paraId="50308820" w14:textId="1601EC90" w:rsidR="00E40C7D" w:rsidRDefault="00E40C7D" w:rsidP="00E40C7D">
      <w:pPr>
        <w:pStyle w:val="ListParagraph"/>
        <w:numPr>
          <w:ilvl w:val="0"/>
          <w:numId w:val="17"/>
        </w:numPr>
        <w:rPr>
          <w:noProof/>
        </w:rPr>
      </w:pPr>
      <w:r>
        <w:rPr>
          <w:noProof/>
        </w:rPr>
        <w:t xml:space="preserve">If not, print out: </w:t>
      </w:r>
      <w:r w:rsidRPr="00114E47">
        <w:rPr>
          <w:rFonts w:ascii="Consolas" w:hAnsi="Consolas"/>
          <w:noProof/>
        </w:rPr>
        <w:t>"</w:t>
      </w:r>
      <w:r w:rsidRPr="00114E47">
        <w:rPr>
          <w:rFonts w:ascii="Consolas" w:hAnsi="Consolas"/>
          <w:b/>
          <w:bCs/>
          <w:noProof/>
        </w:rPr>
        <w:t>{name} is not in the list!</w:t>
      </w:r>
      <w:r w:rsidRPr="00114E47">
        <w:rPr>
          <w:rFonts w:ascii="Consolas" w:hAnsi="Consolas"/>
          <w:noProof/>
        </w:rPr>
        <w:t>"</w:t>
      </w:r>
    </w:p>
    <w:p w14:paraId="3A6687A8" w14:textId="70E31F25" w:rsidR="00E40C7D" w:rsidRPr="00874984" w:rsidRDefault="00E40C7D" w:rsidP="00E40C7D">
      <w:pPr>
        <w:rPr>
          <w:b/>
          <w:noProof/>
          <w:lang w:val="bg-BG"/>
        </w:rPr>
      </w:pPr>
      <w:r>
        <w:rPr>
          <w:noProof/>
        </w:rPr>
        <w:t>Finally, print all of the guests, each on a new line.</w:t>
      </w:r>
    </w:p>
    <w:p w14:paraId="0D3D5BB4" w14:textId="77777777" w:rsidR="00874984" w:rsidRPr="00874984" w:rsidRDefault="00874984" w:rsidP="00874984">
      <w:pPr>
        <w:pStyle w:val="Heading3"/>
        <w:rPr>
          <w:noProof/>
          <w:lang w:val="bg-BG"/>
        </w:rPr>
      </w:pPr>
      <w:r w:rsidRPr="00874984">
        <w:rPr>
          <w:noProof/>
        </w:rPr>
        <w:t>Examples</w:t>
      </w:r>
    </w:p>
    <w:tbl>
      <w:tblPr>
        <w:tblStyle w:val="TableGrid"/>
        <w:tblW w:w="6181" w:type="dxa"/>
        <w:tblInd w:w="13" w:type="dxa"/>
        <w:tblCellMar>
          <w:top w:w="57" w:type="dxa"/>
          <w:left w:w="85" w:type="dxa"/>
          <w:bottom w:w="57" w:type="dxa"/>
          <w:right w:w="85" w:type="dxa"/>
        </w:tblCellMar>
        <w:tblLook w:val="04A0" w:firstRow="1" w:lastRow="0" w:firstColumn="1" w:lastColumn="0" w:noHBand="0" w:noVBand="1"/>
      </w:tblPr>
      <w:tblGrid>
        <w:gridCol w:w="2624"/>
        <w:gridCol w:w="3557"/>
      </w:tblGrid>
      <w:tr w:rsidR="00874984" w:rsidRPr="00874984" w14:paraId="3DB28800" w14:textId="77777777" w:rsidTr="00A15532">
        <w:trPr>
          <w:trHeight w:val="196"/>
        </w:trPr>
        <w:tc>
          <w:tcPr>
            <w:tcW w:w="2624" w:type="dxa"/>
            <w:shd w:val="clear" w:color="auto" w:fill="D9D9D9" w:themeFill="background1" w:themeFillShade="D9"/>
          </w:tcPr>
          <w:p w14:paraId="05F3AFA8"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14:paraId="70A67A66"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5732AA0" w14:textId="77777777" w:rsidTr="00A15532">
        <w:trPr>
          <w:trHeight w:val="372"/>
        </w:trPr>
        <w:tc>
          <w:tcPr>
            <w:tcW w:w="2624" w:type="dxa"/>
          </w:tcPr>
          <w:p w14:paraId="0518460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14:paraId="0F439F8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14:paraId="304C2390"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14:paraId="73FD082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14:paraId="4D2EACE3"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14:paraId="12AB6FE3" w14:textId="77777777" w:rsidR="00874984" w:rsidRPr="00874984" w:rsidRDefault="00874984" w:rsidP="00A15532">
            <w:pPr>
              <w:spacing w:before="0" w:after="0" w:line="276" w:lineRule="auto"/>
              <w:rPr>
                <w:rFonts w:ascii="Consolas" w:eastAsia="Calibri" w:hAnsi="Consolas" w:cs="Times New Roman"/>
                <w:bCs/>
                <w:noProof/>
                <w:lang w:val="bg-BG"/>
              </w:rPr>
            </w:pPr>
            <w:bookmarkStart w:id="1" w:name="OLE_LINK2"/>
            <w:bookmarkStart w:id="2" w:name="OLE_LINK3"/>
            <w:r w:rsidRPr="00874984">
              <w:rPr>
                <w:rFonts w:ascii="Consolas" w:eastAsia="Calibri" w:hAnsi="Consolas" w:cs="Times New Roman"/>
                <w:bCs/>
                <w:noProof/>
              </w:rPr>
              <w:t>John is not in the list!</w:t>
            </w:r>
            <w:bookmarkEnd w:id="1"/>
            <w:bookmarkEnd w:id="2"/>
          </w:p>
          <w:p w14:paraId="55F00EC3"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14:paraId="2D97BB99" w14:textId="77777777" w:rsidTr="00A15532">
        <w:trPr>
          <w:trHeight w:val="378"/>
        </w:trPr>
        <w:tc>
          <w:tcPr>
            <w:tcW w:w="2624" w:type="dxa"/>
          </w:tcPr>
          <w:p w14:paraId="5E372985"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14:paraId="0540B4A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1E5F1C46"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14:paraId="41CC6659"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597F31A8"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14:paraId="7FA0E540"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14:paraId="5A87C5AE" w14:textId="77777777" w:rsidR="00874984" w:rsidRPr="00874984" w:rsidRDefault="00874984" w:rsidP="00A15532">
            <w:pPr>
              <w:spacing w:before="0" w:after="0" w:line="276" w:lineRule="auto"/>
              <w:rPr>
                <w:rFonts w:ascii="Consolas" w:eastAsia="Calibri" w:hAnsi="Consolas" w:cs="Times New Roman"/>
                <w:bCs/>
                <w:noProof/>
                <w:lang w:val="bg-BG"/>
              </w:rPr>
            </w:pPr>
            <w:bookmarkStart w:id="3" w:name="OLE_LINK1"/>
            <w:r w:rsidRPr="00874984">
              <w:rPr>
                <w:rFonts w:ascii="Consolas" w:eastAsia="Calibri" w:hAnsi="Consolas" w:cs="Times New Roman"/>
                <w:bCs/>
                <w:noProof/>
              </w:rPr>
              <w:t>Tom is already in the list!</w:t>
            </w:r>
          </w:p>
          <w:bookmarkEnd w:id="3"/>
          <w:p w14:paraId="25B780C0"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14:paraId="0BD305BE"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14:paraId="39900225"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14:paraId="64AF2127"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14:paraId="31049BAC" w14:textId="77777777" w:rsidR="00874984" w:rsidRPr="00874984" w:rsidRDefault="00874984" w:rsidP="00874984">
      <w:pPr>
        <w:pStyle w:val="Heading2"/>
        <w:numPr>
          <w:ilvl w:val="0"/>
          <w:numId w:val="2"/>
        </w:numPr>
        <w:rPr>
          <w:noProof/>
          <w:lang w:val="bg-BG"/>
        </w:rPr>
      </w:pPr>
      <w:r w:rsidRPr="00874984">
        <w:rPr>
          <w:noProof/>
        </w:rPr>
        <w:t>List Operations</w:t>
      </w:r>
    </w:p>
    <w:p w14:paraId="2B14EBBA" w14:textId="0AB2DC0D" w:rsidR="00976794" w:rsidRPr="00455FA1" w:rsidRDefault="00976794" w:rsidP="00976794">
      <w:pPr>
        <w:rPr>
          <w:rFonts w:cstheme="minorHAnsi"/>
          <w:noProof/>
        </w:rPr>
      </w:pPr>
      <w:r w:rsidRPr="00455FA1">
        <w:rPr>
          <w:rFonts w:cstheme="minorHAnsi"/>
          <w:noProof/>
        </w:rPr>
        <w:t xml:space="preserve">The first input line will hold a list of </w:t>
      </w:r>
      <w:r w:rsidRPr="00455FA1">
        <w:rPr>
          <w:rFonts w:cstheme="minorHAnsi"/>
          <w:b/>
          <w:bCs/>
          <w:noProof/>
        </w:rPr>
        <w:t>integers</w:t>
      </w:r>
      <w:r w:rsidRPr="00455FA1">
        <w:rPr>
          <w:rFonts w:cstheme="minorHAnsi"/>
          <w:noProof/>
        </w:rPr>
        <w:t xml:space="preserve">. Until we receive the </w:t>
      </w:r>
      <w:r w:rsidRPr="00912C5A">
        <w:rPr>
          <w:rFonts w:ascii="Consolas" w:hAnsi="Consolas" w:cstheme="minorHAnsi"/>
          <w:noProof/>
        </w:rPr>
        <w:t>"</w:t>
      </w:r>
      <w:r w:rsidRPr="00912C5A">
        <w:rPr>
          <w:rFonts w:ascii="Consolas" w:hAnsi="Consolas" w:cstheme="minorHAnsi"/>
          <w:b/>
          <w:bCs/>
          <w:noProof/>
        </w:rPr>
        <w:t>End</w:t>
      </w:r>
      <w:r w:rsidRPr="00912C5A">
        <w:rPr>
          <w:rFonts w:ascii="Consolas" w:hAnsi="Consolas" w:cstheme="minorHAnsi"/>
          <w:noProof/>
        </w:rPr>
        <w:t>"</w:t>
      </w:r>
      <w:r w:rsidRPr="00455FA1">
        <w:rPr>
          <w:rFonts w:cstheme="minorHAnsi"/>
          <w:noProof/>
        </w:rPr>
        <w:t xml:space="preserve"> command, we will be given </w:t>
      </w:r>
      <w:r w:rsidRPr="00455FA1">
        <w:rPr>
          <w:rFonts w:cstheme="minorHAnsi"/>
          <w:b/>
          <w:bCs/>
          <w:noProof/>
        </w:rPr>
        <w:t>operations</w:t>
      </w:r>
      <w:r w:rsidRPr="00455FA1">
        <w:rPr>
          <w:rFonts w:cstheme="minorHAnsi"/>
          <w:noProof/>
        </w:rPr>
        <w:t xml:space="preserve"> we have to apply to the list.</w:t>
      </w:r>
    </w:p>
    <w:p w14:paraId="0EBC785E" w14:textId="18646EF6" w:rsidR="00976794" w:rsidRPr="00455FA1" w:rsidRDefault="00976794" w:rsidP="00976794">
      <w:pPr>
        <w:rPr>
          <w:rFonts w:cstheme="minorHAnsi"/>
          <w:noProof/>
          <w:lang w:val="bg-BG"/>
        </w:rPr>
      </w:pPr>
      <w:r w:rsidRPr="00455FA1">
        <w:rPr>
          <w:rFonts w:cstheme="minorHAnsi"/>
          <w:noProof/>
        </w:rPr>
        <w:t xml:space="preserve">The </w:t>
      </w:r>
      <w:r w:rsidRPr="00455FA1">
        <w:rPr>
          <w:rFonts w:cstheme="minorHAnsi"/>
          <w:b/>
          <w:bCs/>
          <w:noProof/>
        </w:rPr>
        <w:t>possible commands</w:t>
      </w:r>
      <w:r w:rsidRPr="00455FA1">
        <w:rPr>
          <w:rFonts w:cstheme="minorHAnsi"/>
          <w:noProof/>
        </w:rPr>
        <w:t xml:space="preserve"> are:</w:t>
      </w:r>
    </w:p>
    <w:p w14:paraId="3B97D8B4" w14:textId="1E20AE3A"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Add {number} </w:t>
      </w:r>
      <w:r w:rsidRPr="00F6367C">
        <w:rPr>
          <w:rFonts w:ascii="Consolas" w:hAnsi="Consolas" w:cstheme="minorHAnsi"/>
          <w:b/>
          <w:noProof/>
        </w:rPr>
        <w:t xml:space="preserve">– </w:t>
      </w:r>
      <w:r w:rsidR="00976794" w:rsidRPr="00727670">
        <w:rPr>
          <w:rFonts w:cstheme="minorHAnsi"/>
          <w:bCs/>
          <w:noProof/>
        </w:rPr>
        <w:t>add the given number to the end of the list</w:t>
      </w:r>
    </w:p>
    <w:p w14:paraId="3DDCBAC6" w14:textId="77777777" w:rsidR="0097679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Insert {number} {index} </w:t>
      </w:r>
      <w:r w:rsidRPr="00F6367C">
        <w:rPr>
          <w:rFonts w:ascii="Consolas" w:hAnsi="Consolas" w:cstheme="minorHAnsi"/>
          <w:b/>
          <w:noProof/>
        </w:rPr>
        <w:t xml:space="preserve">– </w:t>
      </w:r>
      <w:r w:rsidR="00976794" w:rsidRPr="00727670">
        <w:rPr>
          <w:rFonts w:cstheme="minorHAnsi"/>
          <w:bCs/>
          <w:noProof/>
        </w:rPr>
        <w:t>insert the number at the given index</w:t>
      </w:r>
    </w:p>
    <w:p w14:paraId="6FC65A23" w14:textId="011A5D81" w:rsidR="00874984" w:rsidRPr="00F6367C" w:rsidRDefault="00874984" w:rsidP="008E11D6">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Remove {index} </w:t>
      </w:r>
      <w:r w:rsidRPr="00F6367C">
        <w:rPr>
          <w:rFonts w:ascii="Consolas" w:hAnsi="Consolas" w:cstheme="minorHAnsi"/>
          <w:b/>
          <w:noProof/>
        </w:rPr>
        <w:t xml:space="preserve">– </w:t>
      </w:r>
      <w:r w:rsidR="00976794" w:rsidRPr="00727670">
        <w:rPr>
          <w:rFonts w:cstheme="minorHAnsi"/>
          <w:bCs/>
          <w:noProof/>
        </w:rPr>
        <w:t>remove the number at the given index</w:t>
      </w:r>
    </w:p>
    <w:p w14:paraId="277CD964" w14:textId="3BFFB5DB" w:rsidR="00874984" w:rsidRPr="00F6367C" w:rsidRDefault="00874984" w:rsidP="00874984">
      <w:pPr>
        <w:pStyle w:val="ListParagraph"/>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Shift left {count} </w:t>
      </w:r>
      <w:r w:rsidRPr="00F6367C">
        <w:rPr>
          <w:rFonts w:ascii="Consolas" w:hAnsi="Consolas" w:cstheme="minorHAnsi"/>
          <w:b/>
          <w:noProof/>
        </w:rPr>
        <w:t xml:space="preserve">– </w:t>
      </w:r>
      <w:r w:rsidR="00976794" w:rsidRPr="00727670">
        <w:rPr>
          <w:rFonts w:cstheme="minorHAnsi"/>
          <w:bCs/>
          <w:noProof/>
        </w:rPr>
        <w:t>first number becomes last. This has to be repeated the specified number of times</w:t>
      </w:r>
    </w:p>
    <w:p w14:paraId="7BACA1B9" w14:textId="19EF6D4A" w:rsidR="00874984" w:rsidRPr="0099539F" w:rsidRDefault="00874984" w:rsidP="00874984">
      <w:pPr>
        <w:pStyle w:val="ListParagraph"/>
        <w:numPr>
          <w:ilvl w:val="0"/>
          <w:numId w:val="5"/>
        </w:numPr>
        <w:spacing w:after="160"/>
        <w:rPr>
          <w:rFonts w:cstheme="minorHAnsi"/>
          <w:bCs/>
          <w:noProof/>
          <w:lang w:val="bg-BG"/>
        </w:rPr>
      </w:pPr>
      <w:r w:rsidRPr="00F6367C">
        <w:rPr>
          <w:rFonts w:ascii="Consolas" w:hAnsi="Consolas" w:cstheme="minorHAnsi"/>
          <w:b/>
          <w:noProof/>
          <w:sz w:val="20"/>
        </w:rPr>
        <w:t xml:space="preserve">Shift right {count} </w:t>
      </w:r>
      <w:r w:rsidRPr="00F6367C">
        <w:rPr>
          <w:rFonts w:ascii="Consolas" w:hAnsi="Consolas" w:cstheme="minorHAnsi"/>
          <w:b/>
          <w:noProof/>
        </w:rPr>
        <w:t xml:space="preserve">– </w:t>
      </w:r>
      <w:r w:rsidR="00976794" w:rsidRPr="0099539F">
        <w:rPr>
          <w:rFonts w:cstheme="minorHAnsi"/>
          <w:bCs/>
          <w:noProof/>
        </w:rPr>
        <w:t>last number becomes first. To be repeated the specified number of times</w:t>
      </w:r>
    </w:p>
    <w:p w14:paraId="4A80D5FD" w14:textId="33ED9EE7" w:rsidR="00976794" w:rsidRPr="0099539F" w:rsidRDefault="00976794" w:rsidP="00976794">
      <w:pPr>
        <w:pStyle w:val="Heading3"/>
        <w:rPr>
          <w:rFonts w:ascii="Consolas" w:eastAsiaTheme="minorHAnsi" w:hAnsi="Consolas" w:cstheme="minorHAnsi"/>
          <w:noProof/>
          <w:color w:val="auto"/>
          <w:sz w:val="24"/>
          <w:szCs w:val="22"/>
        </w:rPr>
      </w:pPr>
      <w:r w:rsidRPr="00455FA1">
        <w:rPr>
          <w:rFonts w:eastAsiaTheme="minorHAnsi" w:cstheme="minorHAnsi"/>
          <w:noProof/>
          <w:color w:val="auto"/>
          <w:sz w:val="24"/>
          <w:szCs w:val="22"/>
        </w:rPr>
        <w:lastRenderedPageBreak/>
        <w:t>Note</w:t>
      </w:r>
      <w:r w:rsidRPr="00096CFA">
        <w:rPr>
          <w:rFonts w:eastAsiaTheme="minorHAnsi" w:cstheme="minorHAnsi"/>
          <w:b w:val="0"/>
          <w:bCs/>
          <w:noProof/>
          <w:color w:val="auto"/>
          <w:sz w:val="24"/>
          <w:szCs w:val="22"/>
        </w:rPr>
        <w:t>: the index given may be outside of the bounds of the array. In that case print:</w:t>
      </w:r>
      <w:r w:rsidRPr="00455FA1">
        <w:rPr>
          <w:rFonts w:eastAsiaTheme="minorHAnsi" w:cstheme="minorHAnsi"/>
          <w:noProof/>
          <w:color w:val="auto"/>
          <w:sz w:val="24"/>
          <w:szCs w:val="22"/>
        </w:rPr>
        <w:t xml:space="preserve"> </w:t>
      </w:r>
      <w:r w:rsidRPr="0099539F">
        <w:rPr>
          <w:rFonts w:ascii="Consolas" w:eastAsiaTheme="minorHAnsi" w:hAnsi="Consolas" w:cstheme="minorHAnsi"/>
          <w:noProof/>
          <w:color w:val="auto"/>
          <w:sz w:val="24"/>
          <w:szCs w:val="22"/>
        </w:rPr>
        <w:t>"Invalid index".</w:t>
      </w:r>
    </w:p>
    <w:p w14:paraId="3032926A" w14:textId="6A9E005D" w:rsidR="00874984" w:rsidRPr="00874984" w:rsidRDefault="00874984" w:rsidP="00976794">
      <w:pPr>
        <w:pStyle w:val="Heading3"/>
        <w:rPr>
          <w:noProof/>
          <w:lang w:val="bg-BG"/>
        </w:rPr>
      </w:pPr>
      <w:r w:rsidRPr="00874984">
        <w:rPr>
          <w:noProof/>
        </w:rPr>
        <w:t>Examples</w:t>
      </w:r>
    </w:p>
    <w:tbl>
      <w:tblPr>
        <w:tblStyle w:val="TableGrid"/>
        <w:tblW w:w="5214" w:type="dxa"/>
        <w:tblInd w:w="13" w:type="dxa"/>
        <w:tblCellMar>
          <w:top w:w="57" w:type="dxa"/>
          <w:left w:w="85" w:type="dxa"/>
          <w:bottom w:w="57" w:type="dxa"/>
          <w:right w:w="85" w:type="dxa"/>
        </w:tblCellMar>
        <w:tblLook w:val="04A0" w:firstRow="1" w:lastRow="0" w:firstColumn="1" w:lastColumn="0" w:noHBand="0" w:noVBand="1"/>
      </w:tblPr>
      <w:tblGrid>
        <w:gridCol w:w="2624"/>
        <w:gridCol w:w="2590"/>
      </w:tblGrid>
      <w:tr w:rsidR="00874984" w:rsidRPr="00874984" w14:paraId="49CF119A" w14:textId="77777777" w:rsidTr="00A15532">
        <w:trPr>
          <w:trHeight w:val="196"/>
        </w:trPr>
        <w:tc>
          <w:tcPr>
            <w:tcW w:w="2624" w:type="dxa"/>
            <w:shd w:val="clear" w:color="auto" w:fill="D9D9D9" w:themeFill="background1" w:themeFillShade="D9"/>
          </w:tcPr>
          <w:p w14:paraId="1F27B1E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14:paraId="50E0594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B5035A9" w14:textId="77777777" w:rsidTr="00A15532">
        <w:trPr>
          <w:trHeight w:val="372"/>
        </w:trPr>
        <w:tc>
          <w:tcPr>
            <w:tcW w:w="2624" w:type="dxa"/>
          </w:tcPr>
          <w:p w14:paraId="27E31BF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14:paraId="4EB5609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14:paraId="1F4897F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14:paraId="3EF9CCC5"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14:paraId="103181B4"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14:paraId="56498B97"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5E7CF85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14:paraId="3904AE2A" w14:textId="77777777" w:rsidTr="00A15532">
        <w:trPr>
          <w:trHeight w:val="378"/>
        </w:trPr>
        <w:tc>
          <w:tcPr>
            <w:tcW w:w="2624" w:type="dxa"/>
          </w:tcPr>
          <w:p w14:paraId="4F279199"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14:paraId="3C09888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14:paraId="54C6823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14:paraId="5E7F8C5E"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14:paraId="5E38D80D"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14:paraId="45C545C3"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14:paraId="3C1217EA"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1D2C5030" w14:textId="77777777"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14:paraId="480D15A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14:paraId="039A5CD3" w14:textId="77777777" w:rsidR="00874984" w:rsidRPr="00874984" w:rsidRDefault="00874984" w:rsidP="00874984">
      <w:pPr>
        <w:pStyle w:val="Heading2"/>
        <w:numPr>
          <w:ilvl w:val="0"/>
          <w:numId w:val="2"/>
        </w:numPr>
        <w:rPr>
          <w:noProof/>
          <w:lang w:val="bg-BG"/>
        </w:rPr>
      </w:pPr>
      <w:r w:rsidRPr="00874984">
        <w:rPr>
          <w:noProof/>
        </w:rPr>
        <w:t>Bomb Numbers</w:t>
      </w:r>
    </w:p>
    <w:p w14:paraId="42C5FDCC" w14:textId="231FD7F8"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14:paraId="7C420BFC" w14:textId="77777777" w:rsidR="00874984" w:rsidRPr="00874984" w:rsidRDefault="00874984" w:rsidP="00874984">
      <w:pPr>
        <w:pStyle w:val="Heading3"/>
        <w:rPr>
          <w:noProof/>
          <w:lang w:val="bg-BG"/>
        </w:rPr>
      </w:pPr>
      <w:r w:rsidRPr="00874984">
        <w:rPr>
          <w:noProof/>
        </w:rP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590"/>
        <w:gridCol w:w="936"/>
        <w:gridCol w:w="6794"/>
      </w:tblGrid>
      <w:tr w:rsidR="00874984" w:rsidRPr="00874984" w14:paraId="2D0AEB22" w14:textId="77777777" w:rsidTr="00A15532">
        <w:tc>
          <w:tcPr>
            <w:tcW w:w="2590" w:type="dxa"/>
            <w:shd w:val="clear" w:color="auto" w:fill="D9D9D9" w:themeFill="background1" w:themeFillShade="D9"/>
          </w:tcPr>
          <w:p w14:paraId="0CD2BFC1"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0C1316AC" w14:textId="77777777"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14:paraId="535989DE" w14:textId="77777777" w:rsidR="00874984" w:rsidRPr="00874984" w:rsidRDefault="00874984" w:rsidP="00A15532">
            <w:pPr>
              <w:spacing w:before="0" w:after="0"/>
              <w:jc w:val="center"/>
              <w:rPr>
                <w:b/>
                <w:noProof/>
              </w:rPr>
            </w:pPr>
            <w:r w:rsidRPr="00874984">
              <w:rPr>
                <w:b/>
                <w:noProof/>
              </w:rPr>
              <w:t>Comments</w:t>
            </w:r>
          </w:p>
        </w:tc>
      </w:tr>
      <w:tr w:rsidR="00874984" w:rsidRPr="00874984" w14:paraId="4435042F" w14:textId="77777777" w:rsidTr="00A15532">
        <w:tc>
          <w:tcPr>
            <w:tcW w:w="2590" w:type="dxa"/>
          </w:tcPr>
          <w:p w14:paraId="16EB36E5" w14:textId="77777777"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14:paraId="58A5A3DD" w14:textId="77777777"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14:paraId="658C49B9" w14:textId="77777777"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14:paraId="51F52263" w14:textId="33FAFD11"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14:paraId="37B7B6BC" w14:textId="77777777" w:rsidTr="00A15532">
        <w:tc>
          <w:tcPr>
            <w:tcW w:w="2590" w:type="dxa"/>
          </w:tcPr>
          <w:p w14:paraId="40EE5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14:paraId="13C74FD2" w14:textId="77777777"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14:paraId="604DDD6A" w14:textId="77777777"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14:paraId="26341934" w14:textId="7782F2D3"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14:paraId="46F7C6DE" w14:textId="77777777" w:rsidTr="00A15532">
        <w:tc>
          <w:tcPr>
            <w:tcW w:w="2590" w:type="dxa"/>
          </w:tcPr>
          <w:p w14:paraId="1DEA11C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14:paraId="37B8E413" w14:textId="77777777"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14:paraId="4B126C24" w14:textId="77777777"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14:paraId="1CCB869C" w14:textId="0A5831AD"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14:paraId="704D114A" w14:textId="77777777" w:rsidTr="00A15532">
        <w:tc>
          <w:tcPr>
            <w:tcW w:w="2590" w:type="dxa"/>
          </w:tcPr>
          <w:p w14:paraId="2A95155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14:paraId="346019D3" w14:textId="77777777"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14:paraId="65CB731D" w14:textId="77777777"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14:paraId="490C19F8" w14:textId="77777777"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14:paraId="579D27B0" w14:textId="77777777" w:rsidR="00874984" w:rsidRPr="00874984" w:rsidRDefault="00874984" w:rsidP="00874984">
      <w:pPr>
        <w:pStyle w:val="Heading2"/>
        <w:numPr>
          <w:ilvl w:val="0"/>
          <w:numId w:val="2"/>
        </w:numPr>
        <w:rPr>
          <w:noProof/>
          <w:lang w:val="bg-BG"/>
        </w:rPr>
      </w:pPr>
      <w:r w:rsidRPr="00874984">
        <w:rPr>
          <w:noProof/>
        </w:rPr>
        <w:t>Cards Game</w:t>
      </w:r>
    </w:p>
    <w:p w14:paraId="656C20CF" w14:textId="0AF2A19B" w:rsidR="006B539E" w:rsidRPr="005342F7" w:rsidRDefault="006B539E" w:rsidP="006B539E">
      <w:pPr>
        <w:rPr>
          <w:noProof/>
        </w:rPr>
      </w:pPr>
      <w:r>
        <w:rPr>
          <w:noProof/>
        </w:rPr>
        <w:t xml:space="preserve">You will be given two hands of cards, which will be represented by </w:t>
      </w:r>
      <w:r w:rsidRPr="006B539E">
        <w:rPr>
          <w:b/>
          <w:bCs/>
          <w:noProof/>
        </w:rPr>
        <w:t>integers</w:t>
      </w: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w:t>
      </w:r>
      <w:r>
        <w:rPr>
          <w:noProof/>
        </w:rPr>
        <w:lastRenderedPageBreak/>
        <w:t xml:space="preserve">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14:paraId="2D98032F" w14:textId="77777777" w:rsidR="00874984" w:rsidRPr="00874984" w:rsidRDefault="00874984" w:rsidP="00874984">
      <w:pPr>
        <w:pStyle w:val="Heading3"/>
        <w:rPr>
          <w:noProof/>
          <w:lang w:val="bg-BG"/>
        </w:rPr>
      </w:pPr>
      <w:r w:rsidRPr="00874984">
        <w:rPr>
          <w:noProof/>
        </w:rPr>
        <w:t>Examples</w:t>
      </w:r>
    </w:p>
    <w:tbl>
      <w:tblPr>
        <w:tblStyle w:val="TableGrid"/>
        <w:tblW w:w="6302" w:type="dxa"/>
        <w:tblInd w:w="13" w:type="dxa"/>
        <w:tblCellMar>
          <w:top w:w="57" w:type="dxa"/>
          <w:left w:w="85" w:type="dxa"/>
          <w:bottom w:w="57" w:type="dxa"/>
          <w:right w:w="85" w:type="dxa"/>
        </w:tblCellMar>
        <w:tblLook w:val="04A0" w:firstRow="1" w:lastRow="0" w:firstColumn="1" w:lastColumn="0" w:noHBand="0" w:noVBand="1"/>
      </w:tblPr>
      <w:tblGrid>
        <w:gridCol w:w="2624"/>
        <w:gridCol w:w="3678"/>
      </w:tblGrid>
      <w:tr w:rsidR="00874984" w:rsidRPr="00874984" w14:paraId="313613DB" w14:textId="77777777" w:rsidTr="00A15532">
        <w:trPr>
          <w:trHeight w:val="196"/>
        </w:trPr>
        <w:tc>
          <w:tcPr>
            <w:tcW w:w="2624" w:type="dxa"/>
            <w:shd w:val="clear" w:color="auto" w:fill="D9D9D9" w:themeFill="background1" w:themeFillShade="D9"/>
          </w:tcPr>
          <w:p w14:paraId="3BBEE5C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14:paraId="258317D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31D06B89" w14:textId="77777777" w:rsidTr="00A15532">
        <w:trPr>
          <w:trHeight w:val="372"/>
        </w:trPr>
        <w:tc>
          <w:tcPr>
            <w:tcW w:w="2624" w:type="dxa"/>
          </w:tcPr>
          <w:p w14:paraId="02A48B5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14:paraId="7D82F0E1"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14:paraId="235FEB3E"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14:paraId="46BE7148" w14:textId="77777777" w:rsidTr="00A15532">
        <w:trPr>
          <w:trHeight w:val="378"/>
        </w:trPr>
        <w:tc>
          <w:tcPr>
            <w:tcW w:w="2624" w:type="dxa"/>
          </w:tcPr>
          <w:p w14:paraId="23BA4196"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14:paraId="3B72D0AA"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14:paraId="3EBBD3F0" w14:textId="77777777"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14:paraId="130CC1DB" w14:textId="77777777" w:rsidR="00874984" w:rsidRPr="00874984" w:rsidRDefault="00874984" w:rsidP="00874984">
      <w:pPr>
        <w:pStyle w:val="Heading2"/>
        <w:numPr>
          <w:ilvl w:val="0"/>
          <w:numId w:val="2"/>
        </w:numPr>
        <w:rPr>
          <w:noProof/>
          <w:lang w:val="bg-BG"/>
        </w:rPr>
      </w:pPr>
      <w:r w:rsidRPr="00874984">
        <w:rPr>
          <w:noProof/>
        </w:rPr>
        <w:t>Append Arrays</w:t>
      </w:r>
    </w:p>
    <w:p w14:paraId="4DA14EC4" w14:textId="61D585C7"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14:paraId="7D0888C8" w14:textId="6B12C568" w:rsidR="00F40DB7" w:rsidRDefault="00F40DB7" w:rsidP="00F40DB7">
      <w:pPr>
        <w:pStyle w:val="ListParagraph"/>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14:paraId="4B745ADD" w14:textId="58F8054C" w:rsidR="00F40DB7" w:rsidRDefault="00F40DB7" w:rsidP="00F40DB7">
      <w:pPr>
        <w:pStyle w:val="ListParagraph"/>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14:paraId="159CB590" w14:textId="45B026AE" w:rsidR="00F40DB7" w:rsidRPr="00F40DB7" w:rsidRDefault="00F40DB7" w:rsidP="00F40DB7">
      <w:pPr>
        <w:pStyle w:val="ListParagraph"/>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14:paraId="5CD6B6CF" w14:textId="77777777" w:rsidR="00874984" w:rsidRPr="00874984" w:rsidRDefault="00874984" w:rsidP="00874984">
      <w:pPr>
        <w:pStyle w:val="Heading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firstRow="1" w:lastRow="0" w:firstColumn="1" w:lastColumn="0" w:noHBand="0" w:noVBand="1"/>
      </w:tblPr>
      <w:tblGrid>
        <w:gridCol w:w="2807"/>
        <w:gridCol w:w="2807"/>
      </w:tblGrid>
      <w:tr w:rsidR="00874984" w:rsidRPr="00874984" w14:paraId="0276BB20" w14:textId="77777777" w:rsidTr="00A15532">
        <w:tc>
          <w:tcPr>
            <w:tcW w:w="2807" w:type="dxa"/>
            <w:shd w:val="clear" w:color="auto" w:fill="D9D9D9" w:themeFill="background1" w:themeFillShade="D9"/>
          </w:tcPr>
          <w:p w14:paraId="3430044F" w14:textId="77777777"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14:paraId="31220DC3" w14:textId="77777777" w:rsidR="00874984" w:rsidRPr="00874984" w:rsidRDefault="00874984" w:rsidP="00A15532">
            <w:pPr>
              <w:spacing w:after="0"/>
              <w:jc w:val="center"/>
              <w:rPr>
                <w:b/>
                <w:noProof/>
              </w:rPr>
            </w:pPr>
            <w:r w:rsidRPr="00874984">
              <w:rPr>
                <w:b/>
                <w:noProof/>
              </w:rPr>
              <w:t>Output</w:t>
            </w:r>
          </w:p>
        </w:tc>
      </w:tr>
      <w:tr w:rsidR="00874984" w:rsidRPr="00874984" w14:paraId="61280030" w14:textId="77777777" w:rsidTr="00A15532">
        <w:tc>
          <w:tcPr>
            <w:tcW w:w="2807" w:type="dxa"/>
            <w:vAlign w:val="center"/>
          </w:tcPr>
          <w:p w14:paraId="1FF56077" w14:textId="77777777"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14:paraId="238284A9" w14:textId="77777777"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14:paraId="1BEA985B" w14:textId="77777777" w:rsidTr="00A15532">
        <w:tc>
          <w:tcPr>
            <w:tcW w:w="2807" w:type="dxa"/>
            <w:vAlign w:val="center"/>
          </w:tcPr>
          <w:p w14:paraId="569C2580" w14:textId="77777777"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14:paraId="3F578733" w14:textId="77777777"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14:paraId="512C02FD" w14:textId="77777777" w:rsidTr="00A15532">
        <w:tc>
          <w:tcPr>
            <w:tcW w:w="2807" w:type="dxa"/>
            <w:vAlign w:val="center"/>
          </w:tcPr>
          <w:p w14:paraId="11E392F5" w14:textId="77777777"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14:paraId="628987CF" w14:textId="77777777"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14:paraId="207B883E" w14:textId="77777777" w:rsidR="00874984" w:rsidRPr="00874984" w:rsidRDefault="00874984" w:rsidP="00874984">
      <w:pPr>
        <w:pStyle w:val="Heading2"/>
        <w:numPr>
          <w:ilvl w:val="0"/>
          <w:numId w:val="2"/>
        </w:numPr>
        <w:rPr>
          <w:noProof/>
          <w:lang w:val="bg-BG"/>
        </w:rPr>
      </w:pPr>
      <w:r w:rsidRPr="00874984">
        <w:rPr>
          <w:noProof/>
        </w:rPr>
        <w:t>*Anonymous Threat</w:t>
      </w:r>
    </w:p>
    <w:p w14:paraId="3E266E51" w14:textId="5B0BD867"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Emphasis"/>
          <w:rFonts w:cstheme="minorHAnsi"/>
          <w:color w:val="0E101A"/>
        </w:rPr>
        <w:t>unbelievably </w:t>
      </w:r>
      <w:r w:rsidRPr="00AA5CBB">
        <w:rPr>
          <w:rFonts w:cstheme="minorHAnsi"/>
          <w:i/>
          <w:noProof/>
        </w:rPr>
        <w:t xml:space="preserve">clever technique of merging and dividing data into partitions. </w:t>
      </w:r>
    </w:p>
    <w:p w14:paraId="6362F151" w14:textId="7079D5DC" w:rsidR="00874984" w:rsidRPr="00AA5CBB" w:rsidRDefault="00874984" w:rsidP="00874984">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sidR="000A04B0">
        <w:rPr>
          <w:rFonts w:cstheme="minorHAnsi"/>
          <w:noProof/>
        </w:rPr>
        <w:t xml:space="preserve"> </w:t>
      </w:r>
      <w:r w:rsidRPr="00AA5CBB">
        <w:rPr>
          <w:rFonts w:cstheme="minorHAnsi"/>
          <w:noProof/>
        </w:rPr>
        <w:t>Then you will begin receiving commands in one of the following formats:</w:t>
      </w:r>
    </w:p>
    <w:p w14:paraId="65D08CBC" w14:textId="77777777" w:rsidR="00874984" w:rsidRPr="000A04B0" w:rsidRDefault="00874984" w:rsidP="00874984">
      <w:pPr>
        <w:pStyle w:val="Code"/>
        <w:numPr>
          <w:ilvl w:val="0"/>
          <w:numId w:val="7"/>
        </w:numPr>
        <w:rPr>
          <w:rFonts w:cstheme="minorHAnsi"/>
          <w:lang w:val="bg-BG"/>
        </w:rPr>
      </w:pPr>
      <w:r w:rsidRPr="000A04B0">
        <w:rPr>
          <w:rFonts w:cstheme="minorHAnsi"/>
        </w:rPr>
        <w:t>merge {startIndex} {endIndex}</w:t>
      </w:r>
    </w:p>
    <w:p w14:paraId="0CB4001C" w14:textId="77777777" w:rsidR="00874984" w:rsidRPr="000A04B0" w:rsidRDefault="00874984" w:rsidP="00874984">
      <w:pPr>
        <w:pStyle w:val="Code"/>
        <w:numPr>
          <w:ilvl w:val="0"/>
          <w:numId w:val="7"/>
        </w:numPr>
        <w:rPr>
          <w:rFonts w:cstheme="minorHAnsi"/>
          <w:lang w:val="bg-BG"/>
        </w:rPr>
      </w:pPr>
      <w:r w:rsidRPr="000A04B0">
        <w:rPr>
          <w:rFonts w:cstheme="minorHAnsi"/>
        </w:rPr>
        <w:t>divide {index} {partitions}</w:t>
      </w:r>
    </w:p>
    <w:p w14:paraId="7074F6A7" w14:textId="39653B43" w:rsidR="00874984" w:rsidRPr="000A04B0" w:rsidRDefault="00874984" w:rsidP="00874984">
      <w:pPr>
        <w:rPr>
          <w:rStyle w:val="CodeChar"/>
          <w:rFonts w:cstheme="minorHAnsi"/>
          <w:lang w:val="bg-BG"/>
        </w:rPr>
      </w:pPr>
      <w:r w:rsidRPr="00AA5CBB">
        <w:rPr>
          <w:rFonts w:cstheme="minorHAnsi"/>
          <w:noProof/>
        </w:rPr>
        <w:t xml:space="preserve">Every time you receive the </w:t>
      </w:r>
      <w:r w:rsidRPr="00AA5CBB">
        <w:rPr>
          <w:rStyle w:val="CodeChar"/>
          <w:rFonts w:asciiTheme="minorHAnsi" w:hAnsiTheme="minorHAnsi" w:cstheme="minorHAnsi"/>
          <w:sz w:val="20"/>
        </w:rPr>
        <w:t>merge command</w:t>
      </w:r>
      <w:r w:rsidRPr="00AA5CBB">
        <w:rPr>
          <w:rFonts w:cstheme="minorHAnsi"/>
          <w:noProof/>
        </w:rPr>
        <w:t xml:space="preserve">, you must merge all elements from the </w:t>
      </w:r>
      <w:r w:rsidRPr="00AA5CBB">
        <w:rPr>
          <w:rStyle w:val="CodeChar"/>
          <w:rFonts w:asciiTheme="minorHAnsi" w:hAnsiTheme="minorHAnsi" w:cstheme="minorHAnsi"/>
          <w:sz w:val="20"/>
        </w:rPr>
        <w:t>startIndex</w:t>
      </w:r>
      <w:r w:rsidRPr="00AA5CBB">
        <w:rPr>
          <w:rFonts w:cstheme="minorHAnsi"/>
          <w:noProof/>
        </w:rPr>
        <w:t xml:space="preserve">, </w:t>
      </w:r>
      <w:r w:rsidR="00086634" w:rsidRPr="00AA5CBB">
        <w:rPr>
          <w:rFonts w:cstheme="minorHAnsi"/>
          <w:noProof/>
        </w:rPr>
        <w:t>to</w:t>
      </w:r>
      <w:r w:rsidRPr="00AA5CBB">
        <w:rPr>
          <w:rFonts w:cstheme="minorHAnsi"/>
          <w:noProof/>
        </w:rPr>
        <w:t xml:space="preserve"> the </w:t>
      </w:r>
      <w:r w:rsidRPr="00AA5CBB">
        <w:rPr>
          <w:rStyle w:val="CodeChar"/>
          <w:rFonts w:asciiTheme="minorHAnsi" w:hAnsiTheme="minorHAnsi" w:cstheme="minorHAnsi"/>
          <w:sz w:val="20"/>
        </w:rPr>
        <w:t>endIndex</w:t>
      </w:r>
      <w:r w:rsidRPr="00AA5CBB">
        <w:rPr>
          <w:rFonts w:cstheme="minorHAnsi"/>
          <w:noProof/>
        </w:rPr>
        <w:t xml:space="preserve">. In other words, you should concatenate them. </w:t>
      </w:r>
      <w:r w:rsidRPr="00AA5CBB">
        <w:rPr>
          <w:rFonts w:cstheme="minorHAnsi"/>
          <w:noProof/>
          <w:lang w:val="bg-BG"/>
        </w:rPr>
        <w:br/>
      </w: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abc, def, ghi} -&gt; merge 0 1 -&gt; {abcdef, ghi}</w:t>
      </w:r>
    </w:p>
    <w:p w14:paraId="5227659E" w14:textId="77777777"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4C724F77" w14:textId="77777777" w:rsidR="00874984" w:rsidRPr="00AA5CBB" w:rsidRDefault="00874984" w:rsidP="00874984">
      <w:pPr>
        <w:rPr>
          <w:rFonts w:cstheme="minorHAnsi"/>
          <w:noProof/>
          <w:lang w:val="bg-BG"/>
        </w:rPr>
      </w:pPr>
      <w:r w:rsidRPr="00AA5CBB">
        <w:rPr>
          <w:rFonts w:cstheme="minorHAnsi"/>
          <w:noProof/>
        </w:rPr>
        <w:t xml:space="preserve">Every time you receive the </w:t>
      </w:r>
      <w:r w:rsidRPr="00AA5CBB">
        <w:rPr>
          <w:rStyle w:val="CodeChar"/>
          <w:rFonts w:asciiTheme="minorHAnsi" w:hAnsiTheme="minorHAnsi" w:cstheme="minorHAnsi"/>
          <w:sz w:val="20"/>
        </w:rPr>
        <w:t>divid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585F65BD" w14:textId="77777777" w:rsidR="00874984" w:rsidRPr="00AA5CBB" w:rsidRDefault="00874984" w:rsidP="00874984">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5ECEF7DF" w14:textId="77777777" w:rsidR="00874984" w:rsidRPr="00AA5CBB" w:rsidRDefault="00874984" w:rsidP="00874984">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sidRPr="00AA5CBB">
        <w:rPr>
          <w:rFonts w:cstheme="minorHAnsi"/>
          <w:noProof/>
        </w:rPr>
        <w:t xml:space="preserve">, and make the </w:t>
      </w:r>
      <w:r w:rsidRPr="00AA5CBB">
        <w:rPr>
          <w:rFonts w:cstheme="minorHAnsi"/>
          <w:b/>
          <w:noProof/>
        </w:rPr>
        <w:t>last one</w:t>
      </w:r>
      <w:r w:rsidRPr="00AA5CBB">
        <w:rPr>
          <w:rFonts w:cstheme="minorHAnsi"/>
          <w:noProof/>
        </w:rPr>
        <w:t xml:space="preserve"> –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45081BA6" w14:textId="77777777"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63198FE3" w14:textId="1D9877B1" w:rsidR="00874984" w:rsidRPr="00AA5CBB" w:rsidRDefault="00874984" w:rsidP="00874984">
      <w:pPr>
        <w:rPr>
          <w:rStyle w:val="CodeChar"/>
          <w:rFonts w:asciiTheme="minorHAnsi" w:hAnsiTheme="minorHAnsi" w:cstheme="minorHAnsi"/>
          <w:lang w:val="bg-BG"/>
        </w:rPr>
      </w:pPr>
      <w:r w:rsidRPr="00AA5CBB">
        <w:rPr>
          <w:rFonts w:cstheme="minorHAnsi"/>
          <w:noProof/>
        </w:rPr>
        <w:lastRenderedPageBreak/>
        <w:t xml:space="preserve">The </w:t>
      </w:r>
      <w:r w:rsidRPr="00AA5CBB">
        <w:rPr>
          <w:rFonts w:cstheme="minorHAnsi"/>
          <w:b/>
          <w:noProof/>
        </w:rPr>
        <w:t>input ends</w:t>
      </w:r>
      <w:r w:rsidRPr="00AA5CBB">
        <w:rPr>
          <w:rFonts w:cstheme="minorHAnsi"/>
          <w:noProof/>
        </w:rPr>
        <w:t xml:space="preserve"> when you receive the command </w:t>
      </w:r>
      <w:r w:rsidR="00AA5CBB" w:rsidRPr="00AA5CBB">
        <w:rPr>
          <w:rFonts w:cstheme="minorHAnsi"/>
          <w:noProof/>
        </w:rPr>
        <w:t>"</w:t>
      </w:r>
      <w:r w:rsidRPr="00AA5CBB">
        <w:rPr>
          <w:rStyle w:val="CodeChar"/>
          <w:rFonts w:asciiTheme="minorHAnsi" w:hAnsiTheme="minorHAnsi" w:cstheme="minorHAnsi"/>
        </w:rPr>
        <w:t>3:1</w:t>
      </w:r>
      <w:r w:rsidR="00AA5CBB" w:rsidRPr="00AA5CBB">
        <w:rPr>
          <w:rFonts w:cstheme="minorHAnsi"/>
          <w:noProof/>
        </w:rPr>
        <w:t>"</w:t>
      </w:r>
      <w:r w:rsidRPr="00AA5CBB">
        <w:rPr>
          <w:rFonts w:cstheme="minorHAnsi"/>
          <w:noProof/>
        </w:rPr>
        <w:t>. At that point</w:t>
      </w:r>
      <w:r w:rsidR="00086634" w:rsidRPr="00AA5CBB">
        <w:rPr>
          <w:rFonts w:cstheme="minorHAnsi"/>
          <w:noProof/>
        </w:rPr>
        <w:t>,</w:t>
      </w:r>
      <w:r w:rsidRPr="00AA5CBB">
        <w:rPr>
          <w:rFonts w:cstheme="minorHAnsi"/>
          <w:noProof/>
        </w:rPr>
        <w:t xml:space="preserve">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66B1D679" w14:textId="77777777" w:rsidR="00874984" w:rsidRPr="00E10DD8" w:rsidRDefault="00874984" w:rsidP="00874984">
      <w:pPr>
        <w:pStyle w:val="Heading3"/>
        <w:rPr>
          <w:rFonts w:cstheme="minorHAnsi"/>
          <w:noProof/>
          <w:lang w:val="bg-BG"/>
        </w:rPr>
      </w:pPr>
      <w:r w:rsidRPr="00E10DD8">
        <w:rPr>
          <w:rFonts w:cstheme="minorHAnsi"/>
          <w:noProof/>
        </w:rPr>
        <w:t>Input</w:t>
      </w:r>
    </w:p>
    <w:p w14:paraId="4F7DC615"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27250393"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5206E01D" w14:textId="6E2F6E3B"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14:paraId="6CD09DD6" w14:textId="77777777" w:rsidR="00874984" w:rsidRPr="00E10DD8" w:rsidRDefault="00874984" w:rsidP="00874984">
      <w:pPr>
        <w:pStyle w:val="Heading3"/>
        <w:rPr>
          <w:rFonts w:cstheme="minorHAnsi"/>
          <w:noProof/>
          <w:lang w:val="bg-BG"/>
        </w:rPr>
      </w:pPr>
      <w:r w:rsidRPr="00E10DD8">
        <w:rPr>
          <w:rFonts w:cstheme="minorHAnsi"/>
          <w:noProof/>
        </w:rPr>
        <w:t>Output</w:t>
      </w:r>
    </w:p>
    <w:p w14:paraId="1A440AC3" w14:textId="7238B69D" w:rsidR="00874984" w:rsidRPr="00E10DD8" w:rsidRDefault="00874984" w:rsidP="00874984">
      <w:pPr>
        <w:pStyle w:val="ListParagraph"/>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3F5DA398" w14:textId="77777777" w:rsidR="00874984" w:rsidRPr="00E10DD8" w:rsidRDefault="00874984" w:rsidP="00874984">
      <w:pPr>
        <w:pStyle w:val="Heading3"/>
        <w:rPr>
          <w:rFonts w:cstheme="minorHAnsi"/>
          <w:noProof/>
          <w:lang w:val="bg-BG"/>
        </w:rPr>
      </w:pPr>
      <w:r w:rsidRPr="00E10DD8">
        <w:rPr>
          <w:rFonts w:cstheme="minorHAnsi"/>
          <w:noProof/>
        </w:rPr>
        <w:t>Constrains</w:t>
      </w:r>
    </w:p>
    <w:p w14:paraId="0659E65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41E7906C" w14:textId="04C28AA4"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14:paraId="6B9C44C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14:paraId="6507029F"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58FC6B7F" w14:textId="364D74BE"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14:paraId="66B4C9E4" w14:textId="77777777" w:rsidR="00874984" w:rsidRPr="00E10DD8" w:rsidRDefault="00874984" w:rsidP="00874984">
      <w:pPr>
        <w:pStyle w:val="ListParagraph"/>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40B2191A" w14:textId="77777777" w:rsidR="00874984" w:rsidRPr="00874984" w:rsidRDefault="00874984" w:rsidP="00874984">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874984" w:rsidRPr="00874984" w14:paraId="548E8DB5" w14:textId="77777777" w:rsidTr="00A15532">
        <w:tc>
          <w:tcPr>
            <w:tcW w:w="4162" w:type="dxa"/>
            <w:shd w:val="clear" w:color="auto" w:fill="D9D9D9" w:themeFill="background1" w:themeFillShade="D9"/>
          </w:tcPr>
          <w:p w14:paraId="0B79DC28" w14:textId="77777777"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14:paraId="5CFF989C" w14:textId="77777777" w:rsidR="00874984" w:rsidRPr="00874984" w:rsidRDefault="00874984" w:rsidP="00A15532">
            <w:pPr>
              <w:spacing w:before="0" w:after="0"/>
              <w:jc w:val="center"/>
              <w:rPr>
                <w:b/>
                <w:noProof/>
              </w:rPr>
            </w:pPr>
            <w:r w:rsidRPr="00874984">
              <w:rPr>
                <w:b/>
                <w:noProof/>
              </w:rPr>
              <w:t>Output</w:t>
            </w:r>
          </w:p>
        </w:tc>
      </w:tr>
      <w:tr w:rsidR="00874984" w:rsidRPr="00874984" w14:paraId="473D0606" w14:textId="77777777" w:rsidTr="00A15532">
        <w:tc>
          <w:tcPr>
            <w:tcW w:w="4162" w:type="dxa"/>
          </w:tcPr>
          <w:p w14:paraId="7BDF4E5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14:paraId="40CC530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799A89C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14:paraId="38A3E39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025F0B79"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1347DEDA" w14:textId="77777777"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14:paraId="1A4E65FE" w14:textId="77777777" w:rsidTr="00A15532">
        <w:tc>
          <w:tcPr>
            <w:tcW w:w="4162" w:type="dxa"/>
          </w:tcPr>
          <w:p w14:paraId="0B1CE0D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14:paraId="6DEA1E3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14:paraId="4997530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14:paraId="4D59A616"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034572B6" w14:textId="77777777"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14:paraId="4CAB8BC1" w14:textId="03D8605A" w:rsidR="00874984" w:rsidRPr="00874984" w:rsidRDefault="00874984" w:rsidP="00874984">
      <w:pPr>
        <w:pStyle w:val="Heading2"/>
        <w:numPr>
          <w:ilvl w:val="0"/>
          <w:numId w:val="2"/>
        </w:numPr>
        <w:rPr>
          <w:noProof/>
          <w:lang w:val="bg-BG"/>
        </w:rPr>
      </w:pPr>
      <w:r w:rsidRPr="00874984">
        <w:rPr>
          <w:noProof/>
        </w:rPr>
        <w:t>*Pokemon Don</w:t>
      </w:r>
      <w:r w:rsidR="00FD1FA2">
        <w:rPr>
          <w:noProof/>
        </w:rPr>
        <w:t>’</w:t>
      </w:r>
      <w:r w:rsidRPr="00874984">
        <w:rPr>
          <w:noProof/>
        </w:rPr>
        <w:t>t Go</w:t>
      </w:r>
    </w:p>
    <w:p w14:paraId="6C1D4AB8" w14:textId="0AF14039"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Emphasis"/>
          <w:color w:val="0E101A"/>
        </w:rPr>
        <w:t>closest </w:t>
      </w:r>
      <w:r w:rsidRPr="00874984">
        <w:rPr>
          <w:i/>
          <w:noProof/>
        </w:rPr>
        <w:t>to you, naturally get further, and those further from you, get closer.</w:t>
      </w:r>
    </w:p>
    <w:p w14:paraId="3AC86C5B" w14:textId="76D09368" w:rsidR="00874984" w:rsidRPr="00874984" w:rsidRDefault="00874984" w:rsidP="00874984">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35F1AE1C" w14:textId="77777777" w:rsidR="00874984" w:rsidRPr="00874984" w:rsidRDefault="00874984" w:rsidP="00874984">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ve captured the pokemon).</w:t>
      </w:r>
    </w:p>
    <w:p w14:paraId="13B133DA"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01EF735" w14:textId="77777777" w:rsidR="00874984" w:rsidRPr="00874984" w:rsidRDefault="00874984" w:rsidP="00874984">
      <w:pPr>
        <w:pStyle w:val="ListParagraph"/>
        <w:numPr>
          <w:ilvl w:val="0"/>
          <w:numId w:val="10"/>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EFE6AE6" w14:textId="77777777"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5157A756" w14:textId="77777777" w:rsidR="00874984" w:rsidRPr="00874984" w:rsidRDefault="00874984" w:rsidP="00874984">
      <w:pPr>
        <w:rPr>
          <w:noProof/>
          <w:lang w:val="bg-BG"/>
        </w:rPr>
      </w:pPr>
      <w:r w:rsidRPr="00874984">
        <w:rPr>
          <w:noProof/>
        </w:rPr>
        <w:lastRenderedPageBreak/>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2ABB6769" w14:textId="77777777"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727AE076" w14:textId="3AB3EBC0" w:rsidR="00874984" w:rsidRPr="00874984" w:rsidRDefault="00874984" w:rsidP="00874984">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6F020D58" w14:textId="77777777" w:rsidR="00874984" w:rsidRPr="00874984" w:rsidRDefault="00874984" w:rsidP="00874984">
      <w:pPr>
        <w:pStyle w:val="Heading3"/>
        <w:rPr>
          <w:noProof/>
          <w:lang w:val="bg-BG"/>
        </w:rPr>
      </w:pPr>
      <w:r w:rsidRPr="00874984">
        <w:rPr>
          <w:noProof/>
        </w:rPr>
        <w:t>Input</w:t>
      </w:r>
    </w:p>
    <w:p w14:paraId="3CC6DA30" w14:textId="260102BD"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33AD2899" w14:textId="77777777" w:rsidR="00874984" w:rsidRPr="00874984" w:rsidRDefault="00874984" w:rsidP="00874984">
      <w:pPr>
        <w:pStyle w:val="ListParagraph"/>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14:paraId="14FB4229" w14:textId="77777777" w:rsidR="00874984" w:rsidRPr="00874984" w:rsidRDefault="00874984" w:rsidP="00874984">
      <w:pPr>
        <w:pStyle w:val="Heading3"/>
        <w:rPr>
          <w:noProof/>
          <w:lang w:val="bg-BG"/>
        </w:rPr>
      </w:pPr>
      <w:r w:rsidRPr="00874984">
        <w:rPr>
          <w:noProof/>
        </w:rPr>
        <w:t>Output</w:t>
      </w:r>
    </w:p>
    <w:p w14:paraId="0625EACD" w14:textId="77777777" w:rsidR="00874984" w:rsidRPr="00874984" w:rsidRDefault="00874984" w:rsidP="00874984">
      <w:pPr>
        <w:pStyle w:val="ListParagraph"/>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77AD6E05" w14:textId="77777777" w:rsidR="00874984" w:rsidRPr="00874984" w:rsidRDefault="00874984" w:rsidP="00874984">
      <w:pPr>
        <w:pStyle w:val="Heading3"/>
        <w:rPr>
          <w:noProof/>
          <w:lang w:val="bg-BG"/>
        </w:rPr>
      </w:pPr>
      <w:r w:rsidRPr="00874984">
        <w:rPr>
          <w:noProof/>
        </w:rPr>
        <w:t>Constrains</w:t>
      </w:r>
    </w:p>
    <w:p w14:paraId="5362B4D2" w14:textId="77777777" w:rsidR="00874984" w:rsidRPr="00874984" w:rsidRDefault="00874984" w:rsidP="00874984">
      <w:pPr>
        <w:pStyle w:val="ListParagraph"/>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14:paraId="0CBFB1A3" w14:textId="77777777" w:rsidR="00874984" w:rsidRPr="00874984" w:rsidRDefault="00874984" w:rsidP="00874984">
      <w:pPr>
        <w:pStyle w:val="ListParagraph"/>
        <w:rPr>
          <w:noProof/>
          <w:lang w:val="bg-BG"/>
        </w:rPr>
      </w:pPr>
    </w:p>
    <w:p w14:paraId="310E696C" w14:textId="77777777" w:rsidR="00874984" w:rsidRPr="00874984" w:rsidRDefault="00874984" w:rsidP="00874984">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874984" w:rsidRPr="00874984" w14:paraId="280E1F2C" w14:textId="77777777" w:rsidTr="00A15532">
        <w:tc>
          <w:tcPr>
            <w:tcW w:w="1501" w:type="dxa"/>
            <w:shd w:val="clear" w:color="auto" w:fill="D9D9D9" w:themeFill="background1" w:themeFillShade="D9"/>
          </w:tcPr>
          <w:p w14:paraId="10EF1859"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3F85C614" w14:textId="77777777"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14:paraId="0A0CCC81" w14:textId="77777777" w:rsidR="00874984" w:rsidRPr="00874984" w:rsidRDefault="00874984" w:rsidP="00A15532">
            <w:pPr>
              <w:spacing w:before="0" w:after="0"/>
              <w:jc w:val="center"/>
              <w:rPr>
                <w:b/>
                <w:noProof/>
              </w:rPr>
            </w:pPr>
            <w:r w:rsidRPr="00874984">
              <w:rPr>
                <w:b/>
                <w:noProof/>
              </w:rPr>
              <w:t>Comments</w:t>
            </w:r>
          </w:p>
        </w:tc>
      </w:tr>
      <w:tr w:rsidR="00874984" w:rsidRPr="00874984" w14:paraId="1DBD69E8" w14:textId="77777777" w:rsidTr="00A15532">
        <w:tc>
          <w:tcPr>
            <w:tcW w:w="1501" w:type="dxa"/>
          </w:tcPr>
          <w:p w14:paraId="40CE983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14:paraId="50B1C5B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4EFB4B4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1984EE44"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1BB57501" w14:textId="77777777"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14:paraId="1B567A16"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14:paraId="5F9665D9" w14:textId="182A580C"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14:paraId="27CE1717" w14:textId="2B808CE4"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14:paraId="28589E5B"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14:paraId="6ABFCA18" w14:textId="7DA9DA12"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14:paraId="5AB8EE08"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14:paraId="039097A7"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14:paraId="5D16A6FA"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14:paraId="49109F55" w14:textId="77777777" w:rsidR="00874984" w:rsidRPr="00874984" w:rsidRDefault="00874984" w:rsidP="00A15532">
            <w:pPr>
              <w:spacing w:before="60" w:after="0"/>
              <w:rPr>
                <w:rFonts w:ascii="Consolas" w:hAnsi="Consolas"/>
                <w:bCs/>
                <w:noProof/>
              </w:rPr>
            </w:pPr>
            <w:r w:rsidRPr="00874984">
              <w:rPr>
                <w:rStyle w:val="CodeChar"/>
              </w:rPr>
              <w:t>5 + 8 + 1 = 14</w:t>
            </w:r>
            <w:r w:rsidRPr="00874984">
              <w:rPr>
                <w:rFonts w:ascii="Consolas" w:hAnsi="Consolas"/>
                <w:bCs/>
                <w:noProof/>
              </w:rPr>
              <w:t>.</w:t>
            </w:r>
          </w:p>
        </w:tc>
      </w:tr>
      <w:tr w:rsidR="00874984" w:rsidRPr="00874984" w14:paraId="20C6B7BD" w14:textId="77777777" w:rsidTr="00A15532">
        <w:tc>
          <w:tcPr>
            <w:tcW w:w="1501" w:type="dxa"/>
          </w:tcPr>
          <w:p w14:paraId="06949D9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5 10 6 3 5</w:t>
            </w:r>
          </w:p>
          <w:p w14:paraId="0E6E2EB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14:paraId="340367FE"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14:paraId="01B94DA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3CE3982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02506C9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14:paraId="62624FE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14:paraId="709FCDC5"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3DA5FDA5" w14:textId="77777777"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14:paraId="24007F2E"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14:paraId="421BD231"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14:paraId="405B6A68"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14:paraId="0E0DF200"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14:paraId="480991C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14:paraId="322AB72B"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14:paraId="2BC1BCB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14:paraId="4271BF5A" w14:textId="77777777"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14:paraId="6C781183" w14:textId="77777777" w:rsidR="00282B4E" w:rsidRDefault="00282B4E" w:rsidP="00282B4E">
      <w:pPr>
        <w:pStyle w:val="Heading2"/>
        <w:numPr>
          <w:ilvl w:val="0"/>
          <w:numId w:val="0"/>
        </w:numPr>
        <w:ind w:left="360"/>
        <w:rPr>
          <w:noProof/>
          <w:lang w:val="bg-BG"/>
        </w:rPr>
      </w:pPr>
    </w:p>
    <w:p w14:paraId="0283918D" w14:textId="039E56E4" w:rsidR="00874984" w:rsidRPr="00874984" w:rsidRDefault="00874984" w:rsidP="00874984">
      <w:pPr>
        <w:pStyle w:val="Heading2"/>
        <w:numPr>
          <w:ilvl w:val="0"/>
          <w:numId w:val="2"/>
        </w:numPr>
        <w:rPr>
          <w:noProof/>
          <w:lang w:val="bg-BG"/>
        </w:rPr>
      </w:pPr>
      <w:r w:rsidRPr="00874984">
        <w:rPr>
          <w:noProof/>
          <w:lang w:val="bg-BG"/>
        </w:rPr>
        <w:t xml:space="preserve"> </w:t>
      </w:r>
      <w:r w:rsidRPr="00874984">
        <w:rPr>
          <w:noProof/>
        </w:rPr>
        <w:t>*SoftUni Course Planning</w:t>
      </w:r>
    </w:p>
    <w:p w14:paraId="6559A296" w14:textId="22849655" w:rsidR="00391539" w:rsidRPr="00FD1FA2" w:rsidRDefault="00391539" w:rsidP="00391539">
      <w:pPr>
        <w:rPr>
          <w:rFonts w:cstheme="minorHAnsi"/>
          <w:noProof/>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FD1FA2">
        <w:rPr>
          <w:rFonts w:cstheme="minorHAnsi"/>
          <w:noProof/>
        </w:rPr>
        <w:t xml:space="preserve">On the first input line, you will receive the initial </w:t>
      </w:r>
      <w:r w:rsidRPr="00FD1FA2">
        <w:rPr>
          <w:rFonts w:cstheme="minorHAnsi"/>
          <w:noProof/>
        </w:rPr>
        <w:lastRenderedPageBreak/>
        <w:t xml:space="preserve">schedule of lessons and exercises that are going to be part of the next course, separated by a comma and a space ", ". </w:t>
      </w:r>
      <w:r w:rsidRPr="00FD1FA2">
        <w:rPr>
          <w:rFonts w:cstheme="minorHAnsi"/>
          <w:noProof/>
          <w:lang w:val="bg-BG"/>
        </w:rPr>
        <w:t xml:space="preserve"> </w:t>
      </w:r>
      <w:r w:rsidRPr="00FD1FA2">
        <w:rPr>
          <w:rFonts w:cstheme="minorHAnsi"/>
          <w:noProof/>
        </w:rPr>
        <w:t xml:space="preserve">Before the course starts, there are some changes to be made. </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2983C453" w14:textId="36048784" w:rsidR="00391539" w:rsidRPr="00FD1FA2" w:rsidRDefault="00391539" w:rsidP="00391539">
      <w:pPr>
        <w:rPr>
          <w:rStyle w:val="CodeChar"/>
          <w:rFonts w:asciiTheme="minorHAnsi" w:hAnsiTheme="minorHAnsi"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05C3CCB0" w14:textId="02616891"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Add:{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add the lesson to the end</w:t>
      </w:r>
      <w:r w:rsidR="005B194D" w:rsidRPr="00A64BB6">
        <w:rPr>
          <w:rFonts w:cstheme="minorHAnsi"/>
          <w:noProof/>
        </w:rPr>
        <w:t xml:space="preserve"> of the schedule, if it </w:t>
      </w:r>
      <w:r w:rsidR="005B194D" w:rsidRPr="00A64BB6">
        <w:rPr>
          <w:rFonts w:cstheme="minorHAnsi"/>
          <w:b/>
          <w:bCs/>
          <w:noProof/>
        </w:rPr>
        <w:t>does not exist</w:t>
      </w:r>
    </w:p>
    <w:p w14:paraId="43902B5E" w14:textId="35D17D8B" w:rsidR="00874984" w:rsidRPr="00A64BB6" w:rsidRDefault="00874984" w:rsidP="009E54C8">
      <w:pPr>
        <w:pStyle w:val="ListParagraph"/>
        <w:numPr>
          <w:ilvl w:val="0"/>
          <w:numId w:val="21"/>
        </w:numPr>
        <w:rPr>
          <w:rFonts w:cstheme="minorHAnsi"/>
          <w:noProof/>
          <w:lang w:val="bg-BG"/>
        </w:rPr>
      </w:pPr>
      <w:r w:rsidRPr="00A64BB6">
        <w:rPr>
          <w:rStyle w:val="CodeChar"/>
          <w:rFonts w:cstheme="minorHAnsi"/>
        </w:rPr>
        <w:t>Insert:{lessonTitle}:{index}</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insert</w:t>
      </w:r>
      <w:r w:rsidR="005B194D" w:rsidRPr="00A64BB6">
        <w:rPr>
          <w:rFonts w:cstheme="minorHAnsi"/>
          <w:noProof/>
        </w:rPr>
        <w:t xml:space="preserve"> the lesson to the </w:t>
      </w:r>
      <w:r w:rsidR="005B194D" w:rsidRPr="00A64BB6">
        <w:rPr>
          <w:rFonts w:cstheme="minorHAnsi"/>
          <w:b/>
          <w:bCs/>
          <w:noProof/>
        </w:rPr>
        <w:t>given index</w:t>
      </w:r>
      <w:r w:rsidR="005B194D" w:rsidRPr="00A64BB6">
        <w:rPr>
          <w:rFonts w:cstheme="minorHAnsi"/>
          <w:noProof/>
        </w:rPr>
        <w:t xml:space="preserve">, if it </w:t>
      </w:r>
      <w:r w:rsidR="005B194D" w:rsidRPr="00A64BB6">
        <w:rPr>
          <w:rFonts w:cstheme="minorHAnsi"/>
          <w:b/>
          <w:bCs/>
          <w:noProof/>
        </w:rPr>
        <w:t>does not exist</w:t>
      </w:r>
    </w:p>
    <w:p w14:paraId="0CDC8E2B" w14:textId="77777777" w:rsidR="00874984" w:rsidRPr="009E54C8" w:rsidRDefault="00874984" w:rsidP="009E54C8">
      <w:pPr>
        <w:pStyle w:val="ListParagraph"/>
        <w:numPr>
          <w:ilvl w:val="0"/>
          <w:numId w:val="21"/>
        </w:numPr>
        <w:rPr>
          <w:rFonts w:ascii="Consolas" w:hAnsi="Consolas" w:cstheme="minorHAnsi"/>
          <w:b/>
          <w:noProof/>
          <w:lang w:val="bg-BG"/>
        </w:rPr>
      </w:pPr>
      <w:r w:rsidRPr="00A64BB6">
        <w:rPr>
          <w:rStyle w:val="CodeChar"/>
          <w:rFonts w:cstheme="minorHAnsi"/>
        </w:rPr>
        <w:t>Remov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Pr="00A64BB6">
        <w:rPr>
          <w:rFonts w:cstheme="minorHAnsi"/>
          <w:noProof/>
        </w:rPr>
        <w:t xml:space="preserve">remove the lesson, </w:t>
      </w:r>
      <w:r w:rsidRPr="00A64BB6">
        <w:rPr>
          <w:rFonts w:cstheme="minorHAnsi"/>
          <w:b/>
          <w:noProof/>
        </w:rPr>
        <w:t>if it exists.</w:t>
      </w:r>
    </w:p>
    <w:p w14:paraId="0446B302" w14:textId="22ABB2D1" w:rsidR="00874984" w:rsidRPr="00A64BB6" w:rsidRDefault="00874984" w:rsidP="009E54C8">
      <w:pPr>
        <w:pStyle w:val="ListParagraph"/>
        <w:numPr>
          <w:ilvl w:val="0"/>
          <w:numId w:val="21"/>
        </w:numPr>
        <w:rPr>
          <w:rFonts w:cstheme="minorHAnsi"/>
          <w:b/>
          <w:noProof/>
          <w:lang w:val="bg-BG"/>
        </w:rPr>
      </w:pPr>
      <w:r w:rsidRPr="00A64BB6">
        <w:rPr>
          <w:rStyle w:val="CodeChar"/>
          <w:rFonts w:cstheme="minorHAnsi"/>
        </w:rPr>
        <w:t>Swap:{lessonTitl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swap the position</w:t>
      </w:r>
      <w:r w:rsidR="005B194D" w:rsidRPr="00A64BB6">
        <w:rPr>
          <w:rFonts w:cstheme="minorHAnsi"/>
          <w:noProof/>
        </w:rPr>
        <w:t xml:space="preserve"> of the two lessons, i</w:t>
      </w:r>
      <w:r w:rsidR="005B194D" w:rsidRPr="00A64BB6">
        <w:rPr>
          <w:rFonts w:cstheme="minorHAnsi"/>
          <w:b/>
          <w:bCs/>
          <w:noProof/>
        </w:rPr>
        <w:t>f they exist</w:t>
      </w:r>
    </w:p>
    <w:p w14:paraId="274E0DB9" w14:textId="0DD6039F"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14:paraId="61C5761A" w14:textId="49044DF2" w:rsidR="005B194D" w:rsidRPr="00FD1FA2" w:rsidRDefault="005A1F8B" w:rsidP="00874984">
      <w:pPr>
        <w:rPr>
          <w:rFonts w:cstheme="minorHAnsi"/>
          <w:b/>
          <w:bCs/>
          <w:noProof/>
          <w:sz w:val="24"/>
          <w:lang w:val="bg-BG"/>
        </w:rPr>
      </w:pPr>
      <w:r w:rsidRPr="00FD1FA2">
        <w:rPr>
          <w:rFonts w:cstheme="minorHAnsi"/>
          <w:b/>
          <w:bCs/>
          <w:noProof/>
          <w:sz w:val="24"/>
        </w:rPr>
        <w:t xml:space="preserve">Note: </w:t>
      </w:r>
      <w:r w:rsidR="00874984" w:rsidRPr="00FD1FA2">
        <w:rPr>
          <w:rFonts w:cstheme="minorHAnsi"/>
          <w:b/>
          <w:bCs/>
          <w:noProof/>
          <w:sz w:val="24"/>
        </w:rPr>
        <w:t>Each time you Swap or Remove a lesson, you should do the same with the Exercises</w:t>
      </w:r>
      <w:r w:rsidR="00C42049" w:rsidRPr="00FD1FA2">
        <w:rPr>
          <w:rFonts w:cstheme="minorHAnsi"/>
          <w:b/>
          <w:bCs/>
          <w:noProof/>
          <w:sz w:val="24"/>
          <w:lang w:val="bg-BG"/>
        </w:rPr>
        <w:t>,</w:t>
      </w:r>
      <w:r w:rsidR="005B194D" w:rsidRPr="00FD1FA2">
        <w:rPr>
          <w:rFonts w:cstheme="minorHAnsi"/>
        </w:rPr>
        <w:t xml:space="preserve"> </w:t>
      </w:r>
      <w:r w:rsidR="005B194D" w:rsidRPr="00FD1FA2">
        <w:rPr>
          <w:rFonts w:cstheme="minorHAnsi"/>
          <w:b/>
          <w:bCs/>
          <w:noProof/>
          <w:sz w:val="24"/>
        </w:rPr>
        <w:t>if there are any following the lessons.</w:t>
      </w:r>
    </w:p>
    <w:p w14:paraId="2B239531" w14:textId="77777777" w:rsidR="00874984" w:rsidRPr="00FD1FA2" w:rsidRDefault="00874984" w:rsidP="00874984">
      <w:pPr>
        <w:pStyle w:val="Heading3"/>
        <w:rPr>
          <w:rFonts w:cstheme="minorHAnsi"/>
          <w:noProof/>
          <w:lang w:val="bg-BG"/>
        </w:rPr>
      </w:pPr>
      <w:r w:rsidRPr="00FD1FA2">
        <w:rPr>
          <w:rFonts w:cstheme="minorHAnsi"/>
          <w:noProof/>
        </w:rPr>
        <w:t>Input / Constraints</w:t>
      </w:r>
    </w:p>
    <w:p w14:paraId="0F1F4142" w14:textId="3B7EE5DD"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14:paraId="3D174D41" w14:textId="630EA8A0" w:rsidR="00874984" w:rsidRPr="00FD1FA2" w:rsidRDefault="005A1F8B" w:rsidP="00874984">
      <w:pPr>
        <w:pStyle w:val="ListParagraph"/>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14:paraId="41FB8D01" w14:textId="77777777" w:rsidR="00874984" w:rsidRPr="00FD1FA2" w:rsidRDefault="00874984" w:rsidP="00874984">
      <w:pPr>
        <w:pStyle w:val="Heading3"/>
        <w:rPr>
          <w:rFonts w:cstheme="minorHAnsi"/>
          <w:noProof/>
          <w:lang w:val="bg-BG"/>
        </w:rPr>
      </w:pPr>
      <w:r w:rsidRPr="00FD1FA2">
        <w:rPr>
          <w:rFonts w:cstheme="minorHAnsi"/>
          <w:noProof/>
        </w:rPr>
        <w:t>Output</w:t>
      </w:r>
    </w:p>
    <w:p w14:paraId="6A5D49C2" w14:textId="77777777" w:rsidR="00874984" w:rsidRPr="00FD1FA2" w:rsidRDefault="00874984" w:rsidP="00874984">
      <w:pPr>
        <w:pStyle w:val="ListParagraph"/>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14:paraId="17E394FC" w14:textId="77777777" w:rsidR="00874984" w:rsidRPr="00FD1FA2" w:rsidRDefault="00874984" w:rsidP="00874984">
      <w:pPr>
        <w:pStyle w:val="ListParagraph"/>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14:paraId="10D7448B" w14:textId="77777777" w:rsidR="00874984" w:rsidRPr="00874984" w:rsidRDefault="00874984" w:rsidP="00874984">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874984" w:rsidRPr="00874984" w14:paraId="3655C076" w14:textId="77777777" w:rsidTr="00A15532">
        <w:tc>
          <w:tcPr>
            <w:tcW w:w="2607" w:type="dxa"/>
            <w:shd w:val="clear" w:color="auto" w:fill="D9D9D9" w:themeFill="background1" w:themeFillShade="D9"/>
          </w:tcPr>
          <w:p w14:paraId="2D6D366E"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51CDDAB3"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614BDC78"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50854591" w14:textId="77777777" w:rsidTr="00A15532">
        <w:trPr>
          <w:trHeight w:val="1592"/>
        </w:trPr>
        <w:tc>
          <w:tcPr>
            <w:tcW w:w="2607" w:type="dxa"/>
          </w:tcPr>
          <w:p w14:paraId="12C532AE" w14:textId="77777777" w:rsidR="00874984" w:rsidRPr="00874984" w:rsidRDefault="00874984" w:rsidP="00A15532">
            <w:pPr>
              <w:rPr>
                <w:rFonts w:ascii="Consolas" w:hAnsi="Consolas"/>
                <w:noProof/>
                <w:lang w:val="bg-BG"/>
              </w:rPr>
            </w:pPr>
            <w:r w:rsidRPr="00874984">
              <w:rPr>
                <w:rFonts w:ascii="Consolas" w:hAnsi="Consolas"/>
                <w:noProof/>
              </w:rPr>
              <w:t>Data Types, Objects, Lists</w:t>
            </w:r>
          </w:p>
          <w:p w14:paraId="3235FF73" w14:textId="77777777" w:rsidR="00874984" w:rsidRPr="00874984" w:rsidRDefault="00874984" w:rsidP="00A15532">
            <w:pPr>
              <w:rPr>
                <w:rFonts w:ascii="Consolas" w:hAnsi="Consolas"/>
                <w:noProof/>
                <w:lang w:val="bg-BG"/>
              </w:rPr>
            </w:pPr>
            <w:r w:rsidRPr="00874984">
              <w:rPr>
                <w:rFonts w:ascii="Consolas" w:hAnsi="Consolas"/>
                <w:noProof/>
              </w:rPr>
              <w:t>Add:Databases</w:t>
            </w:r>
          </w:p>
          <w:p w14:paraId="5C95A821"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745FF385" w14:textId="77777777" w:rsidR="00874984" w:rsidRPr="00874984" w:rsidRDefault="00874984" w:rsidP="00A15532">
            <w:pPr>
              <w:rPr>
                <w:rFonts w:ascii="Consolas" w:hAnsi="Consolas"/>
                <w:noProof/>
                <w:lang w:val="bg-BG"/>
              </w:rPr>
            </w:pPr>
            <w:r w:rsidRPr="00874984">
              <w:rPr>
                <w:rFonts w:ascii="Consolas" w:hAnsi="Consolas"/>
                <w:noProof/>
              </w:rPr>
              <w:t>Remove:Lists</w:t>
            </w:r>
          </w:p>
          <w:p w14:paraId="200E26FC"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9FA5A27" w14:textId="77777777" w:rsidR="00874984" w:rsidRPr="00874984" w:rsidRDefault="00874984" w:rsidP="00A15532">
            <w:pPr>
              <w:rPr>
                <w:rFonts w:ascii="Consolas" w:hAnsi="Consolas"/>
                <w:b/>
                <w:noProof/>
                <w:lang w:val="bg-BG"/>
              </w:rPr>
            </w:pPr>
            <w:r w:rsidRPr="00874984">
              <w:rPr>
                <w:rFonts w:ascii="Consolas" w:hAnsi="Consolas"/>
                <w:noProof/>
              </w:rPr>
              <w:t>1.Arrays</w:t>
            </w:r>
          </w:p>
          <w:p w14:paraId="74616461" w14:textId="77777777" w:rsidR="00874984" w:rsidRPr="00874984" w:rsidRDefault="00874984" w:rsidP="00A15532">
            <w:pPr>
              <w:rPr>
                <w:rFonts w:ascii="Consolas" w:hAnsi="Consolas"/>
                <w:b/>
                <w:noProof/>
                <w:lang w:val="bg-BG"/>
              </w:rPr>
            </w:pPr>
            <w:r w:rsidRPr="00874984">
              <w:rPr>
                <w:rFonts w:ascii="Consolas" w:hAnsi="Consolas"/>
                <w:noProof/>
              </w:rPr>
              <w:t>2.Data Types</w:t>
            </w:r>
          </w:p>
          <w:p w14:paraId="5754D1C0" w14:textId="77777777" w:rsidR="00874984" w:rsidRPr="00874984" w:rsidRDefault="00874984" w:rsidP="00A15532">
            <w:pPr>
              <w:rPr>
                <w:rFonts w:ascii="Consolas" w:hAnsi="Consolas"/>
                <w:b/>
                <w:noProof/>
                <w:lang w:val="bg-BG"/>
              </w:rPr>
            </w:pPr>
            <w:r w:rsidRPr="00874984">
              <w:rPr>
                <w:rFonts w:ascii="Consolas" w:hAnsi="Consolas"/>
                <w:noProof/>
              </w:rPr>
              <w:t>3.Objects</w:t>
            </w:r>
          </w:p>
          <w:p w14:paraId="6BFF9DF8" w14:textId="77777777" w:rsidR="00874984" w:rsidRPr="00874984" w:rsidRDefault="00874984" w:rsidP="00A15532">
            <w:pPr>
              <w:rPr>
                <w:rFonts w:ascii="Consolas" w:hAnsi="Consolas"/>
                <w:b/>
                <w:noProof/>
                <w:lang w:val="bg-BG"/>
              </w:rPr>
            </w:pPr>
            <w:r w:rsidRPr="00874984">
              <w:rPr>
                <w:rFonts w:ascii="Consolas" w:hAnsi="Consolas"/>
                <w:noProof/>
              </w:rPr>
              <w:t>4.Databases</w:t>
            </w:r>
          </w:p>
          <w:p w14:paraId="485C3086" w14:textId="77777777" w:rsidR="00874984" w:rsidRPr="00874984" w:rsidRDefault="00874984" w:rsidP="00A15532">
            <w:pPr>
              <w:rPr>
                <w:rFonts w:ascii="Consolas" w:hAnsi="Consolas"/>
                <w:b/>
                <w:noProof/>
              </w:rPr>
            </w:pPr>
          </w:p>
        </w:tc>
        <w:tc>
          <w:tcPr>
            <w:tcW w:w="5987" w:type="dxa"/>
          </w:tcPr>
          <w:p w14:paraId="13BE6138" w14:textId="77777777"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14:paraId="09A46156" w14:textId="0E453065"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14:paraId="0236D85E" w14:textId="310C9665"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14:paraId="0D174380" w14:textId="77777777"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14:paraId="5791FB4E" w14:textId="77777777" w:rsidTr="00A15532">
        <w:trPr>
          <w:trHeight w:val="179"/>
        </w:trPr>
        <w:tc>
          <w:tcPr>
            <w:tcW w:w="2607" w:type="dxa"/>
            <w:shd w:val="clear" w:color="auto" w:fill="D9D9D9" w:themeFill="background1" w:themeFillShade="D9"/>
          </w:tcPr>
          <w:p w14:paraId="23CAA1C3"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2FAC7515"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061465CC"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614CC0B6" w14:textId="77777777" w:rsidTr="00A15532">
        <w:trPr>
          <w:trHeight w:val="1619"/>
        </w:trPr>
        <w:tc>
          <w:tcPr>
            <w:tcW w:w="2607" w:type="dxa"/>
          </w:tcPr>
          <w:p w14:paraId="1662C205" w14:textId="77777777" w:rsidR="00874984" w:rsidRPr="00874984" w:rsidRDefault="00874984" w:rsidP="00A15532">
            <w:pPr>
              <w:rPr>
                <w:rFonts w:ascii="Consolas" w:hAnsi="Consolas"/>
                <w:b/>
                <w:noProof/>
                <w:lang w:val="bg-BG"/>
              </w:rPr>
            </w:pPr>
            <w:r w:rsidRPr="00874984">
              <w:rPr>
                <w:rFonts w:ascii="Consolas" w:hAnsi="Consolas"/>
                <w:noProof/>
              </w:rPr>
              <w:t>Arrays, Lists, Methods</w:t>
            </w:r>
          </w:p>
          <w:p w14:paraId="65B9F5C2" w14:textId="77777777" w:rsidR="00874984" w:rsidRPr="00874984" w:rsidRDefault="00874984" w:rsidP="00A15532">
            <w:pPr>
              <w:rPr>
                <w:rFonts w:ascii="Consolas" w:hAnsi="Consolas"/>
                <w:b/>
                <w:noProof/>
                <w:lang w:val="bg-BG"/>
              </w:rPr>
            </w:pPr>
            <w:r w:rsidRPr="00874984">
              <w:rPr>
                <w:rFonts w:ascii="Consolas" w:hAnsi="Consolas"/>
                <w:noProof/>
              </w:rPr>
              <w:t>Swap:Arrays:Methods</w:t>
            </w:r>
          </w:p>
          <w:p w14:paraId="2A15F94E" w14:textId="77777777" w:rsidR="00874984" w:rsidRPr="00874984" w:rsidRDefault="00874984" w:rsidP="00A15532">
            <w:pPr>
              <w:rPr>
                <w:rFonts w:ascii="Consolas" w:hAnsi="Consolas"/>
                <w:noProof/>
                <w:lang w:val="bg-BG"/>
              </w:rPr>
            </w:pPr>
            <w:r w:rsidRPr="00874984">
              <w:rPr>
                <w:rFonts w:ascii="Consolas" w:hAnsi="Consolas"/>
                <w:noProof/>
              </w:rPr>
              <w:t>Exercise:Databases</w:t>
            </w:r>
          </w:p>
          <w:p w14:paraId="2809F968" w14:textId="77777777" w:rsidR="00874984" w:rsidRPr="00874984" w:rsidRDefault="00874984" w:rsidP="00A15532">
            <w:pPr>
              <w:rPr>
                <w:rFonts w:ascii="Consolas" w:hAnsi="Consolas"/>
                <w:noProof/>
                <w:lang w:val="bg-BG"/>
              </w:rPr>
            </w:pPr>
            <w:r w:rsidRPr="00874984">
              <w:rPr>
                <w:rFonts w:ascii="Consolas" w:hAnsi="Consolas"/>
                <w:noProof/>
              </w:rPr>
              <w:t>Swap:Lists:Databases</w:t>
            </w:r>
          </w:p>
          <w:p w14:paraId="21B1DCFB"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3F7746A0"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DDD3FDD" w14:textId="77777777" w:rsidR="00874984" w:rsidRPr="00874984" w:rsidRDefault="00874984" w:rsidP="00A15532">
            <w:pPr>
              <w:rPr>
                <w:rFonts w:ascii="Consolas" w:hAnsi="Consolas"/>
                <w:b/>
                <w:noProof/>
                <w:lang w:val="bg-BG"/>
              </w:rPr>
            </w:pPr>
            <w:r w:rsidRPr="00874984">
              <w:rPr>
                <w:rFonts w:ascii="Consolas" w:hAnsi="Consolas"/>
                <w:noProof/>
              </w:rPr>
              <w:t>1.Methods</w:t>
            </w:r>
          </w:p>
          <w:p w14:paraId="0BE7F607" w14:textId="77777777" w:rsidR="00874984" w:rsidRPr="00874984" w:rsidRDefault="00874984" w:rsidP="00A15532">
            <w:pPr>
              <w:rPr>
                <w:rFonts w:ascii="Consolas" w:hAnsi="Consolas"/>
                <w:b/>
                <w:noProof/>
                <w:lang w:val="bg-BG"/>
              </w:rPr>
            </w:pPr>
            <w:r w:rsidRPr="00874984">
              <w:rPr>
                <w:rFonts w:ascii="Consolas" w:hAnsi="Consolas"/>
                <w:noProof/>
              </w:rPr>
              <w:t>2.Databases</w:t>
            </w:r>
          </w:p>
          <w:p w14:paraId="5CD61DDE" w14:textId="77777777" w:rsidR="00874984" w:rsidRPr="00874984" w:rsidRDefault="00874984" w:rsidP="00A15532">
            <w:pPr>
              <w:rPr>
                <w:rFonts w:ascii="Consolas" w:hAnsi="Consolas"/>
                <w:b/>
                <w:noProof/>
                <w:lang w:val="bg-BG"/>
              </w:rPr>
            </w:pPr>
            <w:r w:rsidRPr="00874984">
              <w:rPr>
                <w:rFonts w:ascii="Consolas" w:hAnsi="Consolas"/>
                <w:noProof/>
              </w:rPr>
              <w:t>3.Databases-Exercise</w:t>
            </w:r>
          </w:p>
          <w:p w14:paraId="1D44B7C0" w14:textId="77777777" w:rsidR="00874984" w:rsidRPr="00874984" w:rsidRDefault="00874984" w:rsidP="00A15532">
            <w:pPr>
              <w:rPr>
                <w:rFonts w:ascii="Consolas" w:hAnsi="Consolas"/>
                <w:b/>
                <w:noProof/>
                <w:lang w:val="bg-BG"/>
              </w:rPr>
            </w:pPr>
            <w:r w:rsidRPr="00874984">
              <w:rPr>
                <w:rFonts w:ascii="Consolas" w:hAnsi="Consolas"/>
                <w:noProof/>
              </w:rPr>
              <w:t>4.Arrays</w:t>
            </w:r>
          </w:p>
          <w:p w14:paraId="7049FC04" w14:textId="77777777" w:rsidR="00874984" w:rsidRPr="00874984" w:rsidRDefault="00874984" w:rsidP="00A15532">
            <w:pPr>
              <w:rPr>
                <w:rFonts w:ascii="Consolas" w:hAnsi="Consolas"/>
                <w:b/>
                <w:noProof/>
              </w:rPr>
            </w:pPr>
            <w:r w:rsidRPr="00874984">
              <w:rPr>
                <w:rFonts w:ascii="Consolas" w:hAnsi="Consolas"/>
                <w:noProof/>
              </w:rPr>
              <w:t>5.Lists</w:t>
            </w:r>
          </w:p>
        </w:tc>
        <w:tc>
          <w:tcPr>
            <w:tcW w:w="5987" w:type="dxa"/>
          </w:tcPr>
          <w:p w14:paraId="6156194A" w14:textId="4AF26CE5"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14:paraId="3F152531" w14:textId="51485C9D"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14:paraId="2940A590" w14:textId="77777777"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14:paraId="301C5A35" w14:textId="77777777"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14:paraId="4ABD7560" w14:textId="427ADB5A"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bl>
    <w:p w14:paraId="5889E1FA" w14:textId="77777777" w:rsidR="00874984" w:rsidRPr="00874984" w:rsidRDefault="00874984" w:rsidP="00874984">
      <w:pPr>
        <w:rPr>
          <w:noProof/>
          <w:lang w:val="bg-BG"/>
        </w:rPr>
      </w:pPr>
    </w:p>
    <w:p w14:paraId="592EBD29" w14:textId="51658AA2" w:rsidR="00640502" w:rsidRPr="00874984" w:rsidRDefault="00640502" w:rsidP="00874984">
      <w:pPr>
        <w:rPr>
          <w:lang w:val="bg-BG"/>
        </w:rPr>
      </w:pPr>
    </w:p>
    <w:sectPr w:rsidR="00640502" w:rsidRPr="00874984"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2B985B" w14:textId="77777777" w:rsidR="004E42AB" w:rsidRDefault="004E42AB" w:rsidP="008068A2">
      <w:pPr>
        <w:spacing w:after="0" w:line="240" w:lineRule="auto"/>
      </w:pPr>
      <w:r>
        <w:separator/>
      </w:r>
    </w:p>
  </w:endnote>
  <w:endnote w:type="continuationSeparator" w:id="0">
    <w:p w14:paraId="5C8A3F38" w14:textId="77777777" w:rsidR="004E42AB" w:rsidRDefault="004E42A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ED2DFD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B708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B708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ED2DFD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B708C">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B708C">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A935E9" w14:textId="77777777" w:rsidR="004E42AB" w:rsidRDefault="004E42AB" w:rsidP="008068A2">
      <w:pPr>
        <w:spacing w:after="0" w:line="240" w:lineRule="auto"/>
      </w:pPr>
      <w:r>
        <w:separator/>
      </w:r>
    </w:p>
  </w:footnote>
  <w:footnote w:type="continuationSeparator" w:id="0">
    <w:p w14:paraId="7364A282" w14:textId="77777777" w:rsidR="004E42AB" w:rsidRDefault="004E42A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3DC6"/>
    <w:rsid w:val="00025F04"/>
    <w:rsid w:val="00064D15"/>
    <w:rsid w:val="0008559D"/>
    <w:rsid w:val="00086634"/>
    <w:rsid w:val="00086727"/>
    <w:rsid w:val="0009209B"/>
    <w:rsid w:val="00095E53"/>
    <w:rsid w:val="00096CFA"/>
    <w:rsid w:val="000A04B0"/>
    <w:rsid w:val="000A6794"/>
    <w:rsid w:val="000B39E6"/>
    <w:rsid w:val="000B56F0"/>
    <w:rsid w:val="000C5361"/>
    <w:rsid w:val="00103906"/>
    <w:rsid w:val="00114E47"/>
    <w:rsid w:val="001275B9"/>
    <w:rsid w:val="00142C75"/>
    <w:rsid w:val="001449E8"/>
    <w:rsid w:val="001619DF"/>
    <w:rsid w:val="00162F44"/>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352C"/>
    <w:rsid w:val="00264287"/>
    <w:rsid w:val="0026589D"/>
    <w:rsid w:val="002664E1"/>
    <w:rsid w:val="002674C4"/>
    <w:rsid w:val="002819B5"/>
    <w:rsid w:val="00282B4E"/>
    <w:rsid w:val="002832D9"/>
    <w:rsid w:val="002853F4"/>
    <w:rsid w:val="00285941"/>
    <w:rsid w:val="002A2D2D"/>
    <w:rsid w:val="002C539D"/>
    <w:rsid w:val="002C71C6"/>
    <w:rsid w:val="002D07CA"/>
    <w:rsid w:val="002E1D5B"/>
    <w:rsid w:val="00305122"/>
    <w:rsid w:val="003230CF"/>
    <w:rsid w:val="003232BE"/>
    <w:rsid w:val="00327785"/>
    <w:rsid w:val="0033212E"/>
    <w:rsid w:val="0033490F"/>
    <w:rsid w:val="00340511"/>
    <w:rsid w:val="00351473"/>
    <w:rsid w:val="00380A57"/>
    <w:rsid w:val="003817EF"/>
    <w:rsid w:val="00382A45"/>
    <w:rsid w:val="00391539"/>
    <w:rsid w:val="003A1601"/>
    <w:rsid w:val="003A33F9"/>
    <w:rsid w:val="003A5602"/>
    <w:rsid w:val="003B0278"/>
    <w:rsid w:val="003B1846"/>
    <w:rsid w:val="003B6A53"/>
    <w:rsid w:val="003B708C"/>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2AB"/>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95634"/>
    <w:rsid w:val="006A2531"/>
    <w:rsid w:val="006B539E"/>
    <w:rsid w:val="006D239A"/>
    <w:rsid w:val="006E1302"/>
    <w:rsid w:val="006E2245"/>
    <w:rsid w:val="006E55B4"/>
    <w:rsid w:val="006E7E50"/>
    <w:rsid w:val="00704432"/>
    <w:rsid w:val="007051DF"/>
    <w:rsid w:val="00724DA4"/>
    <w:rsid w:val="00727670"/>
    <w:rsid w:val="00730F14"/>
    <w:rsid w:val="00763912"/>
    <w:rsid w:val="00774E44"/>
    <w:rsid w:val="00785258"/>
    <w:rsid w:val="00791F02"/>
    <w:rsid w:val="0079324A"/>
    <w:rsid w:val="00794EEE"/>
    <w:rsid w:val="007A635E"/>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6097"/>
    <w:rsid w:val="008E6CF3"/>
    <w:rsid w:val="008F202C"/>
    <w:rsid w:val="008F5B43"/>
    <w:rsid w:val="008F5FDB"/>
    <w:rsid w:val="00902E68"/>
    <w:rsid w:val="00912BC6"/>
    <w:rsid w:val="00912C5A"/>
    <w:rsid w:val="0092145D"/>
    <w:rsid w:val="009254B7"/>
    <w:rsid w:val="00930CEE"/>
    <w:rsid w:val="00941FFF"/>
    <w:rsid w:val="00955691"/>
    <w:rsid w:val="00961157"/>
    <w:rsid w:val="00965C5B"/>
    <w:rsid w:val="0096684B"/>
    <w:rsid w:val="00972871"/>
    <w:rsid w:val="00972C7F"/>
    <w:rsid w:val="00976794"/>
    <w:rsid w:val="00976E46"/>
    <w:rsid w:val="00986782"/>
    <w:rsid w:val="0099539F"/>
    <w:rsid w:val="009B4FB4"/>
    <w:rsid w:val="009C0C39"/>
    <w:rsid w:val="009D1805"/>
    <w:rsid w:val="009E1A09"/>
    <w:rsid w:val="009E54C8"/>
    <w:rsid w:val="00A02545"/>
    <w:rsid w:val="00A025E6"/>
    <w:rsid w:val="00A05555"/>
    <w:rsid w:val="00A06D89"/>
    <w:rsid w:val="00A35790"/>
    <w:rsid w:val="00A45A89"/>
    <w:rsid w:val="00A47F12"/>
    <w:rsid w:val="00A64BB6"/>
    <w:rsid w:val="00A66DE2"/>
    <w:rsid w:val="00A70227"/>
    <w:rsid w:val="00A7564C"/>
    <w:rsid w:val="00A847D3"/>
    <w:rsid w:val="00AA3772"/>
    <w:rsid w:val="00AA5CBB"/>
    <w:rsid w:val="00AB106E"/>
    <w:rsid w:val="00AB2224"/>
    <w:rsid w:val="00AC36D6"/>
    <w:rsid w:val="00AC60FE"/>
    <w:rsid w:val="00AC77AD"/>
    <w:rsid w:val="00AD3214"/>
    <w:rsid w:val="00AE05D3"/>
    <w:rsid w:val="00AE355A"/>
    <w:rsid w:val="00B13EB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7904"/>
    <w:rsid w:val="00C121AF"/>
    <w:rsid w:val="00C14C80"/>
    <w:rsid w:val="00C27521"/>
    <w:rsid w:val="00C27853"/>
    <w:rsid w:val="00C30CC5"/>
    <w:rsid w:val="00C355A5"/>
    <w:rsid w:val="00C42049"/>
    <w:rsid w:val="00C43B64"/>
    <w:rsid w:val="00C53F37"/>
    <w:rsid w:val="00C5499A"/>
    <w:rsid w:val="00C62A0F"/>
    <w:rsid w:val="00C82862"/>
    <w:rsid w:val="00C84E4D"/>
    <w:rsid w:val="00CA2FD0"/>
    <w:rsid w:val="00CB626D"/>
    <w:rsid w:val="00CC75BE"/>
    <w:rsid w:val="00CD5181"/>
    <w:rsid w:val="00CD7485"/>
    <w:rsid w:val="00CE2360"/>
    <w:rsid w:val="00CE236C"/>
    <w:rsid w:val="00CF0047"/>
    <w:rsid w:val="00D22895"/>
    <w:rsid w:val="00D3404A"/>
    <w:rsid w:val="00D4354E"/>
    <w:rsid w:val="00D43F69"/>
    <w:rsid w:val="00D50F79"/>
    <w:rsid w:val="00D73957"/>
    <w:rsid w:val="00D8395C"/>
    <w:rsid w:val="00D910AA"/>
    <w:rsid w:val="00D95B36"/>
    <w:rsid w:val="00DA028F"/>
    <w:rsid w:val="00DC28E6"/>
    <w:rsid w:val="00DC79E8"/>
    <w:rsid w:val="00DD4E3D"/>
    <w:rsid w:val="00DD55F0"/>
    <w:rsid w:val="00DD7BB2"/>
    <w:rsid w:val="00DE1B8E"/>
    <w:rsid w:val="00DF00FA"/>
    <w:rsid w:val="00DF57D8"/>
    <w:rsid w:val="00DF6F6D"/>
    <w:rsid w:val="00E032C5"/>
    <w:rsid w:val="00E10DD8"/>
    <w:rsid w:val="00E24C6A"/>
    <w:rsid w:val="00E25811"/>
    <w:rsid w:val="00E32F85"/>
    <w:rsid w:val="00E36FD8"/>
    <w:rsid w:val="00E37380"/>
    <w:rsid w:val="00E40C7D"/>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0DB7"/>
    <w:rsid w:val="00F41F41"/>
    <w:rsid w:val="00F46918"/>
    <w:rsid w:val="00F46DDE"/>
    <w:rsid w:val="00F6367C"/>
    <w:rsid w:val="00F655ED"/>
    <w:rsid w:val="00F7033C"/>
    <w:rsid w:val="00F96D0D"/>
    <w:rsid w:val="00F976AD"/>
    <w:rsid w:val="00FA12F1"/>
    <w:rsid w:val="00FA6461"/>
    <w:rsid w:val="00FC5BE5"/>
    <w:rsid w:val="00FD1FA2"/>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162F44"/>
    <w:rPr>
      <w:i/>
      <w:iCs/>
    </w:rPr>
  </w:style>
  <w:style w:type="character" w:customStyle="1" w:styleId="UnresolvedMention">
    <w:name w:val="Unresolved Mention"/>
    <w:basedOn w:val="DefaultParagraphFont"/>
    <w:uiPriority w:val="99"/>
    <w:semiHidden/>
    <w:unhideWhenUsed/>
    <w:rsid w:val="0034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1/List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04C5B-823C-4C04-B92B-312881474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iril kirilov</cp:lastModifiedBy>
  <cp:revision>2</cp:revision>
  <cp:lastPrinted>2015-10-26T22:35:00Z</cp:lastPrinted>
  <dcterms:created xsi:type="dcterms:W3CDTF">2022-02-12T08:25:00Z</dcterms:created>
  <dcterms:modified xsi:type="dcterms:W3CDTF">2022-02-12T08:25:00Z</dcterms:modified>
  <cp:category>programming;education;software engineering;software development</cp:category>
</cp:coreProperties>
</file>